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p14">
  <w:body>
    <w:p xmlns:wp14="http://schemas.microsoft.com/office/word/2010/wordml" w:rsidR="00DB1062" w:rsidP="00FC3472" w:rsidRDefault="00BC0C55" w14:paraId="1D2D70AD" wp14:textId="033E2248">
      <w:pPr>
        <w:spacing w:after="298" w:line="240" w:lineRule="auto"/>
        <w:ind w:left="-5" w:right="58" w:hanging="10"/>
        <w:jc w:val="both"/>
      </w:pPr>
      <w:r>
        <w:rPr>
          <w:noProof/>
        </w:rPr>
        <mc:AlternateContent>
          <mc:Choice Requires="wpg">
            <w:drawing>
              <wp:anchor xmlns:wp14="http://schemas.microsoft.com/office/word/2010/wordprocessingDrawing" distT="0" distB="0" distL="114300" distR="114300" simplePos="0" relativeHeight="251664384" behindDoc="0" locked="0" layoutInCell="1" allowOverlap="1" wp14:anchorId="14485D85" wp14:editId="7777777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772400" cy="1104955"/>
                <wp:effectExtent l="0" t="0" r="0" b="0"/>
                <wp:wrapTopAndBottom/>
                <wp:docPr id="3211" name="Group 3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104955"/>
                          <a:chOff x="0" y="0"/>
                          <a:chExt cx="7772965" cy="1618356"/>
                        </a:xfrm>
                      </wpg:grpSpPr>
                      <pic:pic xmlns:pic="http://schemas.openxmlformats.org/drawingml/2006/picture">
                        <pic:nvPicPr>
                          <pic:cNvPr id="293" name="Picture 293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1766" cy="9904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4" name="Picture 294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57200" y="483285"/>
                            <a:ext cx="42672" cy="18897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5" name="Rectangle 295"/>
                        <wps:cNvSpPr/>
                        <wps:spPr>
                          <a:xfrm>
                            <a:off x="457200" y="50919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29D6B04F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489204" y="50919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0A6959E7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7" name="Picture 297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57200" y="653973"/>
                            <a:ext cx="42672" cy="18897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8" name="Rectangle 298"/>
                        <wps:cNvSpPr/>
                        <wps:spPr>
                          <a:xfrm>
                            <a:off x="457200" y="67988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100C5B58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489204" y="67988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12F40E89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0" name="Picture 300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5140452" y="175438"/>
                            <a:ext cx="1889760" cy="1645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1" name="Rectangle 301"/>
                        <wps:cNvSpPr/>
                        <wps:spPr>
                          <a:xfrm>
                            <a:off x="5077194" y="65462"/>
                            <a:ext cx="2638618" cy="7715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6A3260" w:rsidP="006A3260" w:rsidRDefault="00201F1D" w14:paraId="0FCF5897" wp14:textId="77777777">
                              <w:pPr>
                                <w:pStyle w:val="Default"/>
                                <w:rPr>
                                  <w:rFonts w:ascii="Segoe UI" w:hAnsi="Segoe UI" w:cs="Segoe UI"/>
                                  <w:b/>
                                  <w:color w:val="FFFFFF" w:themeColor="background1"/>
                                  <w:sz w:val="18"/>
                                  <w:szCs w:val="20"/>
                                </w:rPr>
                              </w:pPr>
                              <w:r w:rsidRPr="006A3260">
                                <w:rPr>
                                  <w:rFonts w:ascii="Segoe UI" w:hAnsi="Segoe UI" w:eastAsia="Segoe UI" w:cs="Segoe UI"/>
                                  <w:b/>
                                  <w:color w:val="FFFFFF" w:themeColor="background1"/>
                                  <w:sz w:val="20"/>
                                </w:rPr>
                                <w:t>ST. JAMES UNITED MET</w:t>
                              </w:r>
                              <w:r w:rsidRPr="006A3260" w:rsidR="006A3260">
                                <w:rPr>
                                  <w:rFonts w:ascii="Segoe UI" w:hAnsi="Segoe UI" w:eastAsia="Segoe UI" w:cs="Segoe UI"/>
                                  <w:b/>
                                  <w:color w:val="FFFFFF" w:themeColor="background1"/>
                                  <w:sz w:val="20"/>
                                </w:rPr>
                                <w:t xml:space="preserve">HODIST CHURCH </w:t>
                              </w:r>
                              <w:r w:rsidRPr="006A3260" w:rsidR="006A3260">
                                <w:rPr>
                                  <w:rFonts w:ascii="Segoe UI" w:hAnsi="Segoe UI" w:cs="Segoe UI"/>
                                  <w:b/>
                                  <w:color w:val="FFFFFF" w:themeColor="background1"/>
                                  <w:sz w:val="18"/>
                                  <w:szCs w:val="20"/>
                                </w:rPr>
                                <w:t>5540 Wayne Avenue</w:t>
                              </w:r>
                            </w:p>
                            <w:p xmlns:wp14="http://schemas.microsoft.com/office/word/2010/wordml" w:rsidRPr="006A3260" w:rsidR="006A3260" w:rsidP="006A3260" w:rsidRDefault="006A3260" w14:paraId="6B96D60B" wp14:textId="77777777">
                              <w:pPr>
                                <w:pStyle w:val="Default"/>
                                <w:rPr>
                                  <w:rFonts w:ascii="Segoe UI" w:hAnsi="Segoe UI" w:cs="Segoe UI"/>
                                  <w:color w:val="FFFFFF" w:themeColor="background1"/>
                                  <w:sz w:val="18"/>
                                  <w:szCs w:val="20"/>
                                </w:rPr>
                              </w:pPr>
                              <w:r w:rsidRPr="006A3260">
                                <w:rPr>
                                  <w:rFonts w:ascii="Segoe UI" w:hAnsi="Segoe UI" w:cs="Segoe UI"/>
                                  <w:b/>
                                  <w:color w:val="FFFFFF" w:themeColor="background1"/>
                                  <w:sz w:val="18"/>
                                  <w:szCs w:val="20"/>
                                </w:rPr>
                                <w:t xml:space="preserve">Kansas City, MO 64110-2964 </w:t>
                              </w:r>
                            </w:p>
                            <w:p xmlns:wp14="http://schemas.microsoft.com/office/word/2010/wordml" w:rsidRPr="006A3260" w:rsidR="00DB1062" w:rsidRDefault="00DB1062" w14:paraId="672A6659" wp14:textId="77777777">
                              <w:pPr>
                                <w:rPr>
                                  <w:rFonts w:ascii="Segoe UI" w:hAnsi="Segoe UI" w:eastAsia="Segoe UI" w:cs="Segoe UI"/>
                                  <w:b/>
                                  <w:color w:val="FFFFFF" w:themeColor="background1"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6565138" y="20591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608DEACE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3" name="Picture 303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6562344" y="175438"/>
                            <a:ext cx="1210056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6" name="Picture 30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7600188" y="175438"/>
                            <a:ext cx="45720" cy="1645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8" name="Rectangle 308"/>
                        <wps:cNvSpPr/>
                        <wps:spPr>
                          <a:xfrm>
                            <a:off x="7636764" y="20134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2BAC6FC9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9" name="Picture 309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5811012" y="333933"/>
                            <a:ext cx="291084" cy="1325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1" name="Rectangle 311"/>
                        <wps:cNvSpPr/>
                        <wps:spPr>
                          <a:xfrm>
                            <a:off x="6031738" y="33698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156A6281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2" name="Picture 312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6030468" y="333933"/>
                            <a:ext cx="1741932" cy="1325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3" name="Rectangle 313"/>
                        <wps:cNvSpPr/>
                        <wps:spPr>
                          <a:xfrm>
                            <a:off x="6031738" y="367800"/>
                            <a:ext cx="37210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20876B09" wp14:textId="77777777">
                              <w:r>
                                <w:rPr>
                                  <w:rFonts w:ascii="Segoe UI" w:hAnsi="Segoe UI" w:eastAsia="Segoe UI" w:cs="Segoe UI"/>
                                  <w:color w:val="FFFFFF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5" name="Rectangle 315"/>
                        <wps:cNvSpPr/>
                        <wps:spPr>
                          <a:xfrm>
                            <a:off x="7630669" y="33698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10146664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6" name="Picture 316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6006084" y="468046"/>
                            <a:ext cx="41148" cy="1325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1" name="Rectangle 321"/>
                        <wps:cNvSpPr/>
                        <wps:spPr>
                          <a:xfrm>
                            <a:off x="6792214" y="47109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5B68B9CD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2" name="Picture 322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6792469" y="464998"/>
                            <a:ext cx="67056" cy="13868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4" name="Rectangle 324"/>
                        <wps:cNvSpPr/>
                        <wps:spPr>
                          <a:xfrm>
                            <a:off x="6844031" y="45585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1B7172F4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7604760" y="47109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325CE300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9" name="Picture 329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7600188" y="468046"/>
                            <a:ext cx="36576" cy="1325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0" name="Rectangle 330"/>
                        <wps:cNvSpPr/>
                        <wps:spPr>
                          <a:xfrm>
                            <a:off x="7601712" y="524772"/>
                            <a:ext cx="37346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25DD3341" wp14:textId="77777777">
                              <w:r>
                                <w:rPr>
                                  <w:rFonts w:ascii="Segoe UI" w:hAnsi="Segoe UI" w:eastAsia="Segoe UI" w:cs="Segoe UI"/>
                                  <w:i/>
                                  <w:color w:val="FFFFFF"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1" name="Rectangle 331"/>
                        <wps:cNvSpPr/>
                        <wps:spPr>
                          <a:xfrm>
                            <a:off x="7629144" y="49395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23DD831B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2" name="Picture 332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925568" y="599109"/>
                            <a:ext cx="42672" cy="190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3" name="Rectangle 333"/>
                        <wps:cNvSpPr/>
                        <wps:spPr>
                          <a:xfrm>
                            <a:off x="4926457" y="62501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28CE8CB7" wp14:textId="77777777">
                              <w:r>
                                <w:rPr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4" name="Rectangle 334"/>
                        <wps:cNvSpPr/>
                        <wps:spPr>
                          <a:xfrm>
                            <a:off x="4958461" y="62501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1895D3B7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5" name="Picture 335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762000" y="1252906"/>
                            <a:ext cx="38100" cy="1325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6" name="Rectangle 336"/>
                        <wps:cNvSpPr/>
                        <wps:spPr>
                          <a:xfrm>
                            <a:off x="762000" y="1309886"/>
                            <a:ext cx="37346" cy="1329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7FDE0BDC" wp14:textId="77777777">
                              <w:r>
                                <w:rPr>
                                  <w:rFonts w:ascii="Segoe UI" w:hAnsi="Segoe UI" w:eastAsia="Segoe UI" w:cs="Segoe UI"/>
                                  <w:i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7" name="Rectangle 337"/>
                        <wps:cNvSpPr/>
                        <wps:spPr>
                          <a:xfrm>
                            <a:off x="789432" y="127906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6C1031F9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8" name="Picture 338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4526280" y="1397686"/>
                            <a:ext cx="3246120" cy="1645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9" name="Rectangle 339"/>
                        <wps:cNvSpPr/>
                        <wps:spPr>
                          <a:xfrm>
                            <a:off x="4527170" y="1256975"/>
                            <a:ext cx="3245795" cy="3385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66791297" wp14:textId="77777777">
                              <w:r>
                                <w:rPr>
                                  <w:rFonts w:ascii="Segoe UI" w:hAnsi="Segoe UI" w:eastAsia="Segoe UI" w:cs="Segoe UI"/>
                                  <w:b/>
                                  <w:i/>
                                  <w:sz w:val="20"/>
                                </w:rPr>
                                <w:t xml:space="preserve">PLEASE TYPE OR PRINT LEGIBLY IN BLACK INK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0" name="Rectangle 340"/>
                        <wps:cNvSpPr/>
                        <wps:spPr>
                          <a:xfrm>
                            <a:off x="7351522" y="142841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4CE745D7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1" name="Picture 341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561851" y="824149"/>
                            <a:ext cx="1038465" cy="69647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2" name="Picture 342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714756" y="198297"/>
                            <a:ext cx="4663440" cy="2636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3" name="Rectangle 343"/>
                        <wps:cNvSpPr/>
                        <wps:spPr>
                          <a:xfrm>
                            <a:off x="466726" y="97646"/>
                            <a:ext cx="4591418" cy="7172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Pr="00FC3472" w:rsidR="00DB1062" w:rsidP="00BC0C55" w:rsidRDefault="00201F1D" w14:paraId="08329105" wp14:textId="77777777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FC3472">
                                <w:rPr>
                                  <w:rFonts w:ascii="Segoe UI" w:hAnsi="Segoe UI" w:eastAsia="Segoe UI" w:cs="Segoe UI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 xml:space="preserve">“Mr. Bill” Johnson </w:t>
                              </w:r>
                              <w:r w:rsidRPr="00FC3472" w:rsidR="00BC0C55">
                                <w:rPr>
                                  <w:rFonts w:ascii="Segoe UI" w:hAnsi="Segoe UI" w:eastAsia="Segoe UI" w:cs="Segoe UI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 xml:space="preserve">College </w:t>
                              </w:r>
                              <w:r w:rsidRPr="00FC3472">
                                <w:rPr>
                                  <w:rFonts w:ascii="Segoe UI" w:hAnsi="Segoe UI" w:eastAsia="Segoe UI" w:cs="Segoe UI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 xml:space="preserve">Book </w:t>
                              </w:r>
                              <w:r w:rsidRPr="00FC3472" w:rsidR="00AE01CB">
                                <w:rPr>
                                  <w:rFonts w:ascii="Segoe UI" w:hAnsi="Segoe UI" w:eastAsia="Segoe UI" w:cs="Segoe UI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>Scholarship</w:t>
                              </w:r>
                              <w:r w:rsidRPr="00FC3472">
                                <w:rPr>
                                  <w:rFonts w:ascii="Segoe UI" w:hAnsi="Segoe UI" w:eastAsia="Segoe UI" w:cs="Segoe UI"/>
                                  <w:b/>
                                  <w:color w:val="FFFFFF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4" name="Rectangle 344"/>
                        <wps:cNvSpPr/>
                        <wps:spPr>
                          <a:xfrm>
                            <a:off x="4220845" y="31259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xmlns:wp14="http://schemas.microsoft.com/office/word/2010/wordml" w:rsidR="00DB1062" w:rsidRDefault="00201F1D" w14:paraId="7D149327" wp14:textId="7777777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536FE4C3">
              <v:group id="Group 3211" style="position:absolute;left:0;text-align:left;margin-left:0;margin-top:0;width:612pt;height:87pt;z-index:251664384;mso-position-horizontal:left;mso-position-horizontal-relative:page;mso-position-vertical:top;mso-position-vertical-relative:page;mso-width-relative:margin;mso-height-relative:margin" coordsize="77729,16183" o:spid="_x0000_s1026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293" style="position:absolute;width:77717;height:990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">
                  <v:imagedata o:title="" r:id="rId21"/>
                </v:shape>
                <v:shape id="Picture 294" style="position:absolute;left:4572;top:4832;width:426;height:1890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">
                  <v:imagedata o:title="" r:id="rId22"/>
                </v:shape>
                <v:rect id="Rectangle 295" style="position:absolute;left:4572;top:5091;width:421;height:1900;visibility:visible;mso-wrap-style:square;v-text-anchor:top" o:spid="_x0000_s102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">
                  <v:textbox inset="0,0,0,0">
                    <w:txbxContent>
                      <w:p w:rsidR="00DB1062" w:rsidRDefault="00201F1D" w14:paraId="253B9705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96" style="position:absolute;left:4892;top:5091;width:421;height:1900;visibility:visible;mso-wrap-style:square;v-text-anchor:top" o:spid="_x0000_s103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">
                  <v:textbox inset="0,0,0,0">
                    <w:txbxContent>
                      <w:p w:rsidR="00DB1062" w:rsidRDefault="00201F1D" w14:paraId="752553BD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297" style="position:absolute;left:4572;top:6539;width:426;height:1890;visibility:visible;mso-wrap-style:square" o:spid="_x0000_s103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">
                  <v:imagedata o:title="" r:id="rId22"/>
                </v:shape>
                <v:rect id="Rectangle 298" style="position:absolute;left:4572;top:6798;width:421;height:1900;visibility:visible;mso-wrap-style:square;v-text-anchor:top" o:spid="_x0000_s103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">
                  <v:textbox inset="0,0,0,0">
                    <w:txbxContent>
                      <w:p w:rsidR="00DB1062" w:rsidRDefault="00201F1D" w14:paraId="56051E44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99" style="position:absolute;left:4892;top:6798;width:421;height:1900;visibility:visible;mso-wrap-style:square;v-text-anchor:top" o:spid="_x0000_s103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">
                  <v:textbox inset="0,0,0,0">
                    <w:txbxContent>
                      <w:p w:rsidR="00DB1062" w:rsidRDefault="00201F1D" w14:paraId="554EF5F4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00" style="position:absolute;left:51404;top:1754;width:18898;height:1646;visibility:visible;mso-wrap-style:square" o:spid="_x0000_s1034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">
                  <v:imagedata o:title="" r:id="rId23"/>
                </v:shape>
                <v:rect id="Rectangle 301" style="position:absolute;left:50771;top:654;width:26387;height:7715;visibility:visible;mso-wrap-style:square;v-text-anchor:top" o:spid="_x0000_s103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">
                  <v:textbox inset="0,0,0,0">
                    <w:txbxContent>
                      <w:p w:rsidR="006A3260" w:rsidP="006A3260" w:rsidRDefault="00201F1D" w14:paraId="314221BD" wp14:textId="77777777">
                        <w:pPr>
                          <w:pStyle w:val="Default"/>
                          <w:rPr>
                            <w:rFonts w:ascii="Segoe UI" w:hAnsi="Segoe UI" w:cs="Segoe UI"/>
                            <w:b/>
                            <w:color w:val="FFFFFF" w:themeColor="background1"/>
                            <w:sz w:val="18"/>
                            <w:szCs w:val="20"/>
                          </w:rPr>
                        </w:pPr>
                        <w:r w:rsidRPr="006A3260">
                          <w:rPr>
                            <w:rFonts w:ascii="Segoe UI" w:hAnsi="Segoe UI" w:eastAsia="Segoe UI" w:cs="Segoe UI"/>
                            <w:b/>
                            <w:color w:val="FFFFFF" w:themeColor="background1"/>
                            <w:sz w:val="20"/>
                          </w:rPr>
                          <w:t>ST. JAMES UNITED MET</w:t>
                        </w:r>
                        <w:r w:rsidRPr="006A3260" w:rsidR="006A3260">
                          <w:rPr>
                            <w:rFonts w:ascii="Segoe UI" w:hAnsi="Segoe UI" w:eastAsia="Segoe UI" w:cs="Segoe UI"/>
                            <w:b/>
                            <w:color w:val="FFFFFF" w:themeColor="background1"/>
                            <w:sz w:val="20"/>
                          </w:rPr>
                          <w:t xml:space="preserve">HODIST CHURCH </w:t>
                        </w:r>
                        <w:r w:rsidRPr="006A3260" w:rsidR="006A3260">
                          <w:rPr>
                            <w:rFonts w:ascii="Segoe UI" w:hAnsi="Segoe UI" w:cs="Segoe UI"/>
                            <w:b/>
                            <w:color w:val="FFFFFF" w:themeColor="background1"/>
                            <w:sz w:val="18"/>
                            <w:szCs w:val="20"/>
                          </w:rPr>
                          <w:t>5540 Wayne Avenue</w:t>
                        </w:r>
                      </w:p>
                      <w:p w:rsidRPr="006A3260" w:rsidR="006A3260" w:rsidP="006A3260" w:rsidRDefault="006A3260" w14:paraId="5EB84960" wp14:textId="77777777">
                        <w:pPr>
                          <w:pStyle w:val="Default"/>
                          <w:rPr>
                            <w:rFonts w:ascii="Segoe UI" w:hAnsi="Segoe UI" w:cs="Segoe UI"/>
                            <w:color w:val="FFFFFF" w:themeColor="background1"/>
                            <w:sz w:val="18"/>
                            <w:szCs w:val="20"/>
                          </w:rPr>
                        </w:pPr>
                        <w:r w:rsidRPr="006A3260">
                          <w:rPr>
                            <w:rFonts w:ascii="Segoe UI" w:hAnsi="Segoe UI" w:cs="Segoe UI"/>
                            <w:b/>
                            <w:color w:val="FFFFFF" w:themeColor="background1"/>
                            <w:sz w:val="18"/>
                            <w:szCs w:val="20"/>
                          </w:rPr>
                          <w:t xml:space="preserve">Kansas City, MO 64110-2964 </w:t>
                        </w:r>
                      </w:p>
                      <w:p w:rsidRPr="006A3260" w:rsidR="00DB1062" w:rsidRDefault="00DB1062" w14:paraId="0A37501D" wp14:textId="77777777">
                        <w:pPr>
                          <w:rPr>
                            <w:rFonts w:ascii="Segoe UI" w:hAnsi="Segoe UI" w:eastAsia="Segoe UI" w:cs="Segoe UI"/>
                            <w:b/>
                            <w:color w:val="FFFFFF" w:themeColor="background1"/>
                            <w:sz w:val="20"/>
                          </w:rPr>
                        </w:pPr>
                      </w:p>
                    </w:txbxContent>
                  </v:textbox>
                </v:rect>
                <v:rect id="Rectangle 302" style="position:absolute;left:65651;top:2059;width:421;height:1899;visibility:visible;mso-wrap-style:square;v-text-anchor:top" o:spid="_x0000_s103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">
                  <v:textbox inset="0,0,0,0">
                    <w:txbxContent>
                      <w:p w:rsidR="00DB1062" w:rsidRDefault="00201F1D" w14:paraId="7E235B9D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03" style="position:absolute;left:65623;top:1754;width:12101;height:1646;visibility:visible;mso-wrap-style:square" o:spid="_x0000_s103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">
                  <v:imagedata o:title="" r:id="rId24"/>
                </v:shape>
                <v:shape id="Picture 306" style="position:absolute;left:76001;top:1754;width:458;height:1646;visibility:visible;mso-wrap-style:square" o:spid="_x0000_s103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">
                  <v:imagedata o:title="" r:id="rId25"/>
                </v:shape>
                <v:rect id="Rectangle 308" style="position:absolute;left:76367;top:2013;width:422;height:1899;visibility:visible;mso-wrap-style:square;v-text-anchor:top" o:spid="_x0000_s103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">
                  <v:textbox inset="0,0,0,0">
                    <w:txbxContent>
                      <w:p w:rsidR="00DB1062" w:rsidRDefault="00201F1D" w14:paraId="66AC4DF1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09" style="position:absolute;left:58110;top:3339;width:2910;height:1326;visibility:visible;mso-wrap-style:square" o:spid="_x0000_s104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">
                  <v:imagedata o:title="" r:id="rId26"/>
                </v:shape>
                <v:rect id="Rectangle 311" style="position:absolute;left:60317;top:3369;width:421;height:1900;visibility:visible;mso-wrap-style:square;v-text-anchor:top" o:spid="_x0000_s104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">
                  <v:textbox inset="0,0,0,0">
                    <w:txbxContent>
                      <w:p w:rsidR="00DB1062" w:rsidRDefault="00201F1D" w14:paraId="131F8F3A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12" style="position:absolute;left:60304;top:3339;width:17420;height:1326;visibility:visible;mso-wrap-style:square" o:spid="_x0000_s1042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">
                  <v:imagedata o:title="" r:id="rId27"/>
                </v:shape>
                <v:rect id="Rectangle 313" style="position:absolute;left:60317;top:3678;width:372;height:1329;visibility:visible;mso-wrap-style:square;v-text-anchor:top" o:spid="_x0000_s104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">
                  <v:textbox inset="0,0,0,0">
                    <w:txbxContent>
                      <w:p w:rsidR="00DB1062" w:rsidRDefault="00201F1D" w14:paraId="455E230F" wp14:textId="77777777">
                        <w:r>
                          <w:rPr>
                            <w:rFonts w:ascii="Segoe UI" w:hAnsi="Segoe UI" w:eastAsia="Segoe UI" w:cs="Segoe UI"/>
                            <w:color w:val="FFFFFF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5" style="position:absolute;left:76306;top:3369;width:422;height:1900;visibility:visible;mso-wrap-style:square;v-text-anchor:top" o:spid="_x0000_s104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">
                  <v:textbox inset="0,0,0,0">
                    <w:txbxContent>
                      <w:p w:rsidR="00DB1062" w:rsidRDefault="00201F1D" w14:paraId="0A8DB014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16" style="position:absolute;left:60060;top:4680;width:412;height:1326;visibility:visible;mso-wrap-style:square" o:spid="_x0000_s1045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">
                  <v:imagedata o:title="" r:id="rId28"/>
                </v:shape>
                <v:rect id="Rectangle 321" style="position:absolute;left:67922;top:4710;width:421;height:1900;visibility:visible;mso-wrap-style:square;v-text-anchor:top" o:spid="_x0000_s104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>
                  <v:textbox inset="0,0,0,0">
                    <w:txbxContent>
                      <w:p w:rsidR="00DB1062" w:rsidRDefault="00201F1D" w14:paraId="03D8BA8D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22" style="position:absolute;left:67924;top:4649;width:671;height:1387;visibility:visible;mso-wrap-style:square" o:spid="_x0000_s104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">
                  <v:imagedata o:title="" r:id="rId29"/>
                </v:shape>
                <v:rect id="Rectangle 324" style="position:absolute;left:68440;top:4558;width:421;height:1899;visibility:visible;mso-wrap-style:square;v-text-anchor:top" o:spid="_x0000_s104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>
                  <v:textbox inset="0,0,0,0">
                    <w:txbxContent>
                      <w:p w:rsidR="00DB1062" w:rsidRDefault="00201F1D" w14:paraId="69A0658A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28" style="position:absolute;left:76047;top:4710;width:422;height:1900;visibility:visible;mso-wrap-style:square;v-text-anchor:top" o:spid="_x0000_s104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>
                  <v:textbox inset="0,0,0,0">
                    <w:txbxContent>
                      <w:p w:rsidR="00DB1062" w:rsidRDefault="00201F1D" w14:paraId="2EA285AA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29" style="position:absolute;left:76001;top:4680;width:366;height:1326;visibility:visible;mso-wrap-style:square" o:spid="_x0000_s105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">
                  <v:imagedata o:title="" r:id="rId30"/>
                </v:shape>
                <v:rect id="Rectangle 330" style="position:absolute;left:76017;top:5247;width:373;height:1330;visibility:visible;mso-wrap-style:square;v-text-anchor:top" o:spid="_x0000_s105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>
                  <v:textbox inset="0,0,0,0">
                    <w:txbxContent>
                      <w:p w:rsidR="00DB1062" w:rsidRDefault="00201F1D" w14:paraId="58BC89FB" wp14:textId="77777777">
                        <w:r>
                          <w:rPr>
                            <w:rFonts w:ascii="Segoe UI" w:hAnsi="Segoe UI" w:eastAsia="Segoe UI" w:cs="Segoe UI"/>
                            <w:i/>
                            <w:color w:val="FFFFFF"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1" style="position:absolute;left:76291;top:4939;width:421;height:1899;visibility:visible;mso-wrap-style:square;v-text-anchor:top" o:spid="_x0000_s105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">
                  <v:textbox inset="0,0,0,0">
                    <w:txbxContent>
                      <w:p w:rsidR="00DB1062" w:rsidRDefault="00201F1D" w14:paraId="70945AB8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32" style="position:absolute;left:49255;top:5991;width:427;height:1905;visibility:visible;mso-wrap-style:square" o:spid="_x0000_s1053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">
                  <v:imagedata o:title="" r:id="rId22"/>
                </v:shape>
                <v:rect id="Rectangle 333" style="position:absolute;left:49264;top:6250;width:422;height:1899;visibility:visible;mso-wrap-style:square;v-text-anchor:top" o:spid="_x0000_s105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">
                  <v:textbox inset="0,0,0,0">
                    <w:txbxContent>
                      <w:p w:rsidR="00DB1062" w:rsidRDefault="00201F1D" w14:paraId="45FB2F13" wp14:textId="77777777">
                        <w:r>
                          <w:rPr>
                            <w:color w:val="FFFFFF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4" style="position:absolute;left:49584;top:6250;width:422;height:1899;visibility:visible;mso-wrap-style:square;v-text-anchor:top" o:spid="_x0000_s105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">
                  <v:textbox inset="0,0,0,0">
                    <w:txbxContent>
                      <w:p w:rsidR="00DB1062" w:rsidRDefault="00201F1D" w14:paraId="184D15E4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35" style="position:absolute;left:7620;top:12529;width:381;height:1325;visibility:visible;mso-wrap-style:square" o:spid="_x0000_s1056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">
                  <v:imagedata o:title="" r:id="rId31"/>
                </v:shape>
                <v:rect id="Rectangle 336" style="position:absolute;left:7620;top:13098;width:373;height:1330;visibility:visible;mso-wrap-style:square;v-text-anchor:top" o:spid="_x0000_s105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">
                  <v:textbox inset="0,0,0,0">
                    <w:txbxContent>
                      <w:p w:rsidR="00DB1062" w:rsidRDefault="00201F1D" w14:paraId="63A420E6" wp14:textId="77777777">
                        <w:r>
                          <w:rPr>
                            <w:rFonts w:ascii="Segoe UI" w:hAnsi="Segoe UI" w:eastAsia="Segoe UI" w:cs="Segoe UI"/>
                            <w:i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7" style="position:absolute;left:7894;top:12790;width:421;height:1900;visibility:visible;mso-wrap-style:square;v-text-anchor:top" o:spid="_x0000_s105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">
                  <v:textbox inset="0,0,0,0">
                    <w:txbxContent>
                      <w:p w:rsidR="00DB1062" w:rsidRDefault="00201F1D" w14:paraId="028EB558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38" style="position:absolute;left:45262;top:13976;width:32462;height:1646;visibility:visible;mso-wrap-style:square" o:spid="_x0000_s105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">
                  <v:imagedata o:title="" r:id="rId32"/>
                </v:shape>
                <v:rect id="Rectangle 339" style="position:absolute;left:45271;top:12569;width:32458;height:3385;visibility:visible;mso-wrap-style:square;v-text-anchor:top" o:spid="_x0000_s106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">
                  <v:textbox inset="0,0,0,0">
                    <w:txbxContent>
                      <w:p w:rsidR="00DB1062" w:rsidRDefault="00201F1D" w14:paraId="5C5DDE4E" wp14:textId="77777777">
                        <w:r>
                          <w:rPr>
                            <w:rFonts w:ascii="Segoe UI" w:hAnsi="Segoe UI" w:eastAsia="Segoe UI" w:cs="Segoe UI"/>
                            <w:b/>
                            <w:i/>
                            <w:sz w:val="20"/>
                          </w:rPr>
                          <w:t xml:space="preserve">PLEASE TYPE OR PRINT LEGIBLY IN BLACK INK </w:t>
                        </w:r>
                      </w:p>
                    </w:txbxContent>
                  </v:textbox>
                </v:rect>
                <v:rect id="Rectangle 340" style="position:absolute;left:73515;top:14284;width:421;height:1899;visibility:visible;mso-wrap-style:square;v-text-anchor:top" o:spid="_x0000_s106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">
                  <v:textbox inset="0,0,0,0">
                    <w:txbxContent>
                      <w:p w:rsidR="00DB1062" w:rsidRDefault="00201F1D" w14:paraId="66E8DF9A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41" style="position:absolute;left:5618;top:8241;width:10385;height:6965;visibility:visible;mso-wrap-style:square" o:spid="_x0000_s1062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">
                  <v:imagedata o:title="" r:id="rId33"/>
                </v:shape>
                <v:shape id="Picture 342" style="position:absolute;left:7147;top:1982;width:46634;height:2637;visibility:visible;mso-wrap-style:square" o:spid="_x0000_s1063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">
                  <v:imagedata o:title="" r:id="rId34"/>
                </v:shape>
                <v:rect id="Rectangle 343" style="position:absolute;left:4667;top:976;width:45914;height:7173;visibility:visible;mso-wrap-style:square;v-text-anchor:top" o:spid="_x0000_s106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">
                  <v:textbox inset="0,0,0,0">
                    <w:txbxContent>
                      <w:p w:rsidRPr="00FC3472" w:rsidR="00DB1062" w:rsidP="00BC0C55" w:rsidRDefault="00201F1D" w14:paraId="180B05BD" wp14:textId="77777777">
                        <w:pPr>
                          <w:rPr>
                            <w:sz w:val="32"/>
                            <w:szCs w:val="32"/>
                          </w:rPr>
                        </w:pPr>
                        <w:r w:rsidRPr="00FC3472">
                          <w:rPr>
                            <w:rFonts w:ascii="Segoe UI" w:hAnsi="Segoe UI" w:eastAsia="Segoe UI" w:cs="Segoe UI"/>
                            <w:b/>
                            <w:color w:val="FFFFFF"/>
                            <w:sz w:val="32"/>
                            <w:szCs w:val="32"/>
                          </w:rPr>
                          <w:t xml:space="preserve">“Mr. Bill” Johnson </w:t>
                        </w:r>
                        <w:r w:rsidRPr="00FC3472" w:rsidR="00BC0C55">
                          <w:rPr>
                            <w:rFonts w:ascii="Segoe UI" w:hAnsi="Segoe UI" w:eastAsia="Segoe UI" w:cs="Segoe UI"/>
                            <w:b/>
                            <w:color w:val="FFFFFF"/>
                            <w:sz w:val="32"/>
                            <w:szCs w:val="32"/>
                          </w:rPr>
                          <w:t xml:space="preserve">College </w:t>
                        </w:r>
                        <w:r w:rsidRPr="00FC3472">
                          <w:rPr>
                            <w:rFonts w:ascii="Segoe UI" w:hAnsi="Segoe UI" w:eastAsia="Segoe UI" w:cs="Segoe UI"/>
                            <w:b/>
                            <w:color w:val="FFFFFF"/>
                            <w:sz w:val="32"/>
                            <w:szCs w:val="32"/>
                          </w:rPr>
                          <w:t xml:space="preserve">Book </w:t>
                        </w:r>
                        <w:r w:rsidRPr="00FC3472" w:rsidR="00AE01CB">
                          <w:rPr>
                            <w:rFonts w:ascii="Segoe UI" w:hAnsi="Segoe UI" w:eastAsia="Segoe UI" w:cs="Segoe UI"/>
                            <w:b/>
                            <w:color w:val="FFFFFF"/>
                            <w:sz w:val="32"/>
                            <w:szCs w:val="32"/>
                          </w:rPr>
                          <w:t>Scholarship</w:t>
                        </w:r>
                        <w:r w:rsidRPr="00FC3472">
                          <w:rPr>
                            <w:rFonts w:ascii="Segoe UI" w:hAnsi="Segoe UI" w:eastAsia="Segoe UI" w:cs="Segoe UI"/>
                            <w:b/>
                            <w:color w:val="FFFFFF"/>
                            <w:sz w:val="32"/>
                            <w:szCs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4" style="position:absolute;left:42208;top:3125;width:421;height:1900;visibility:visible;mso-wrap-style:square;v-text-anchor:top" o:spid="_x0000_s106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">
                  <v:textbox inset="0,0,0,0">
                    <w:txbxContent>
                      <w:p w:rsidR="00DB1062" w:rsidRDefault="00201F1D" w14:paraId="637F08B6" wp14:textId="77777777">
                        <w:r>
                          <w:t xml:space="preserve"> 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Pr="7BCEBB82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>Book Scholarship Recipients must be a recipient of the “Mr. Bill” Johnson</w:t>
      </w:r>
      <w:r w:rsidRPr="7BCEBB82" w:rsidR="006A3260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</w:t>
      </w:r>
      <w:r w:rsidRPr="7BCEBB82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Youth Scholarship program and meet the full scholarship requirements to be eligible. </w:t>
      </w:r>
      <w:r w:rsidRPr="7BCEBB82" w:rsidR="00201F1D">
        <w:rPr>
          <w:rFonts w:ascii="Segoe UI" w:hAnsi="Segoe UI" w:eastAsia="Segoe UI" w:cs="Segoe UI"/>
          <w:i w:val="1"/>
          <w:iCs w:val="1"/>
          <w:sz w:val="18"/>
          <w:szCs w:val="18"/>
          <w:u w:val="single" w:color="000000"/>
        </w:rPr>
        <w:t>Only recipients of the “Mr. Bill” Johnson Scholarship can apply for the annual Book Scholarship Award</w:t>
      </w:r>
      <w:r w:rsidRPr="7BCEBB82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.  Renewals will not be automatic.  </w:t>
      </w:r>
      <w:r w:rsidRPr="7BCEBB82" w:rsidR="00201F1D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>Recipients must complete the renewal a</w:t>
      </w:r>
      <w:r w:rsidRPr="7BCEBB82" w:rsidR="00436478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 xml:space="preserve">pplication and return by June </w:t>
      </w:r>
      <w:r w:rsidRPr="7BCEBB82" w:rsidR="7065A1B6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 xml:space="preserve">15th </w:t>
      </w:r>
      <w:r w:rsidRPr="7BCEBB82" w:rsidR="00AE01CB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 xml:space="preserve">of the current year.</w:t>
      </w:r>
      <w:r w:rsidRPr="7BCEBB82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 The renewal award may be reduced or denied based on insufficient information.  Award will</w:t>
      </w:r>
      <w:bookmarkStart w:name="_GoBack" w:id="0"/>
      <w:bookmarkEnd w:id="0"/>
      <w:r w:rsidRPr="7BCEBB82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not to exceed $</w:t>
      </w:r>
      <w:r w:rsidRPr="7BCEBB82" w:rsidR="00AE01CB">
        <w:rPr>
          <w:rFonts w:ascii="Segoe UI" w:hAnsi="Segoe UI" w:eastAsia="Segoe UI" w:cs="Segoe UI"/>
          <w:i w:val="1"/>
          <w:iCs w:val="1"/>
          <w:sz w:val="18"/>
          <w:szCs w:val="18"/>
        </w:rPr>
        <w:t>15</w:t>
      </w:r>
      <w:r w:rsidRPr="7BCEBB82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00.00 within the three (3) </w:t>
      </w:r>
      <w:r w:rsidRPr="7BCEBB82" w:rsidR="00AE01CB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year </w:t>
      </w:r>
      <w:r w:rsidRPr="7BCEBB82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eligibility period.   </w:t>
      </w:r>
      <w:r w:rsidR="00201F1D">
        <w:rPr/>
        <w:t xml:space="preserve"> </w:t>
      </w:r>
    </w:p>
    <w:p xmlns:wp14="http://schemas.microsoft.com/office/word/2010/wordml" w:rsidR="00DB1062" w:rsidP="00FC3472" w:rsidRDefault="00201F1D" w14:paraId="77F21098" wp14:textId="77777777">
      <w:pPr>
        <w:pBdr>
          <w:bottom w:val="single" w:color="auto" w:sz="12" w:space="1"/>
        </w:pBdr>
        <w:spacing w:after="0" w:line="240" w:lineRule="auto"/>
      </w:pPr>
      <w:r>
        <w:rPr>
          <w:rFonts w:ascii="Segoe UI" w:hAnsi="Segoe UI" w:eastAsia="Segoe UI" w:cs="Segoe UI"/>
          <w:b/>
          <w:color w:val="6F2F9F"/>
        </w:rPr>
        <w:t xml:space="preserve">STUDENT INFORMATION </w:t>
      </w:r>
      <w:r>
        <w:rPr>
          <w:rFonts w:ascii="Segoe UI" w:hAnsi="Segoe UI" w:eastAsia="Segoe UI" w:cs="Segoe UI"/>
          <w:b/>
          <w:i/>
          <w:sz w:val="18"/>
        </w:rPr>
        <w:t>(College Student Application Only)</w:t>
      </w:r>
      <w:r>
        <w:rPr>
          <w:rFonts w:ascii="Segoe UI" w:hAnsi="Segoe UI" w:eastAsia="Segoe UI" w:cs="Segoe UI"/>
          <w:b/>
          <w:i/>
          <w:color w:val="6F2F9F"/>
          <w:sz w:val="18"/>
        </w:rPr>
        <w:t xml:space="preserve"> </w:t>
      </w:r>
      <w:r>
        <w:t xml:space="preserve"> </w:t>
      </w:r>
    </w:p>
    <w:p xmlns:wp14="http://schemas.microsoft.com/office/word/2010/wordml" w:rsidR="006A3260" w:rsidP="00186504" w:rsidRDefault="006A3260" w14:paraId="5DAB6C7B" wp14:textId="77777777">
      <w:pPr>
        <w:spacing w:after="0" w:line="240" w:lineRule="auto"/>
        <w:ind w:left="-22" w:right="-34"/>
      </w:pPr>
    </w:p>
    <w:p xmlns:wp14="http://schemas.microsoft.com/office/word/2010/wordml" w:rsidR="00DB1062" w:rsidP="006A3260" w:rsidRDefault="00BC0C55" w14:paraId="70B566B3" wp14:textId="77777777">
      <w:pPr>
        <w:spacing w:after="138" w:line="240" w:lineRule="auto"/>
        <w:ind w:left="-22" w:right="-34"/>
      </w:pPr>
      <w:r>
        <w:t xml:space="preserve">First Name:  __________________________________________ </w:t>
      </w:r>
      <w:r w:rsidR="001E6F77">
        <w:t xml:space="preserve"> </w:t>
      </w:r>
      <w:r>
        <w:t xml:space="preserve"> Last Name:  ___________________________________</w:t>
      </w:r>
    </w:p>
    <w:p xmlns:wp14="http://schemas.microsoft.com/office/word/2010/wordml" w:rsidR="00BC0C55" w:rsidP="00856296" w:rsidRDefault="00BC0C55" w14:paraId="09E52226" wp14:textId="77777777">
      <w:pPr>
        <w:spacing w:after="138"/>
        <w:ind w:left="-22" w:right="-34"/>
      </w:pPr>
      <w:r>
        <w:t xml:space="preserve">Mailing Address:  </w:t>
      </w:r>
      <w:r w:rsidR="001E6F77">
        <w:t>_</w:t>
      </w:r>
      <w:r>
        <w:t>___________________________________________________________________________________</w:t>
      </w:r>
    </w:p>
    <w:p xmlns:wp14="http://schemas.microsoft.com/office/word/2010/wordml" w:rsidR="00BC0C55" w:rsidP="00856296" w:rsidRDefault="00BC0C55" w14:paraId="2D6542F0" wp14:textId="77777777">
      <w:pPr>
        <w:spacing w:after="138"/>
        <w:ind w:left="-22" w:right="-34"/>
      </w:pPr>
      <w:r>
        <w:t xml:space="preserve">City: ____________________________________________  </w:t>
      </w:r>
      <w:r w:rsidR="001E6F77">
        <w:t xml:space="preserve">  </w:t>
      </w:r>
      <w:r>
        <w:t>State: _________________</w:t>
      </w:r>
      <w:proofErr w:type="gramStart"/>
      <w:r>
        <w:t>_  Zip</w:t>
      </w:r>
      <w:proofErr w:type="gramEnd"/>
      <w:r>
        <w:t>:  _____________________</w:t>
      </w:r>
    </w:p>
    <w:p xmlns:wp14="http://schemas.microsoft.com/office/word/2010/wordml" w:rsidR="00BC0C55" w:rsidP="00856296" w:rsidRDefault="00BC0C55" w14:paraId="58F37D18" wp14:textId="77777777">
      <w:pPr>
        <w:spacing w:after="138"/>
        <w:ind w:left="-22" w:right="-34"/>
      </w:pPr>
      <w:r>
        <w:t xml:space="preserve">Home Phone:  _______________________________________  </w:t>
      </w:r>
      <w:r w:rsidR="001E6F77">
        <w:t xml:space="preserve">  </w:t>
      </w:r>
      <w:r>
        <w:t>Cell Phone:  ____________________________________</w:t>
      </w:r>
    </w:p>
    <w:p xmlns:wp14="http://schemas.microsoft.com/office/word/2010/wordml" w:rsidR="00BC0C55" w:rsidP="00856296" w:rsidRDefault="00BC0C55" w14:paraId="147D17BB" wp14:textId="77777777">
      <w:pPr>
        <w:spacing w:after="138"/>
        <w:ind w:left="-22" w:right="-34"/>
      </w:pPr>
      <w:r>
        <w:t>Email:  _____________________________________________________________________________________________</w:t>
      </w:r>
    </w:p>
    <w:p xmlns:wp14="http://schemas.microsoft.com/office/word/2010/wordml" w:rsidR="00186504" w:rsidP="001E6F77" w:rsidRDefault="00186504" w14:paraId="02EB378F" wp14:textId="77777777">
      <w:pPr>
        <w:pStyle w:val="Heading1"/>
        <w:spacing w:line="240" w:lineRule="auto"/>
        <w:ind w:left="-5"/>
      </w:pPr>
    </w:p>
    <w:p xmlns:wp14="http://schemas.microsoft.com/office/word/2010/wordml" w:rsidR="00DB1062" w:rsidRDefault="00201F1D" w14:paraId="44D7F8B4" wp14:textId="77777777">
      <w:pPr>
        <w:pStyle w:val="Heading1"/>
        <w:pBdr>
          <w:bottom w:val="single" w:color="auto" w:sz="12" w:space="1"/>
        </w:pBdr>
        <w:ind w:left="-5"/>
      </w:pPr>
      <w:r>
        <w:t xml:space="preserve">SCHOOL INFORMATION  </w:t>
      </w:r>
    </w:p>
    <w:p xmlns:wp14="http://schemas.microsoft.com/office/word/2010/wordml" w:rsidR="00186504" w:rsidP="00186504" w:rsidRDefault="00186504" w14:paraId="6A05A809" wp14:textId="77777777">
      <w:pPr>
        <w:tabs>
          <w:tab w:val="center" w:pos="5980"/>
          <w:tab w:val="center" w:pos="6618"/>
        </w:tabs>
        <w:spacing w:after="0" w:line="265" w:lineRule="auto"/>
        <w:rPr>
          <w:noProof/>
        </w:rPr>
      </w:pPr>
    </w:p>
    <w:p xmlns:wp14="http://schemas.microsoft.com/office/word/2010/wordml" w:rsidR="00201F1D" w:rsidP="00BC0C55" w:rsidRDefault="00201F1D" w14:paraId="691CA8CF" wp14:textId="77777777">
      <w:pPr>
        <w:tabs>
          <w:tab w:val="center" w:pos="5980"/>
          <w:tab w:val="center" w:pos="6618"/>
        </w:tabs>
        <w:spacing w:after="144" w:line="265" w:lineRule="auto"/>
        <w:rPr>
          <w:noProof/>
        </w:rPr>
      </w:pPr>
      <w:r>
        <w:rPr>
          <w:noProof/>
        </w:rPr>
        <w:t>School Name:</w:t>
      </w:r>
      <w:r w:rsidR="00186504">
        <w:rPr>
          <w:noProof/>
        </w:rPr>
        <w:t xml:space="preserve"> </w:t>
      </w:r>
      <w:r w:rsidR="001E6F77">
        <w:rPr>
          <w:noProof/>
        </w:rPr>
        <w:t xml:space="preserve"> </w:t>
      </w:r>
      <w:r>
        <w:rPr>
          <w:noProof/>
        </w:rPr>
        <w:t>__________________________________________________________________________</w:t>
      </w:r>
      <w:r w:rsidR="001E6F77">
        <w:rPr>
          <w:noProof/>
        </w:rPr>
        <w:t>_</w:t>
      </w:r>
      <w:r>
        <w:rPr>
          <w:noProof/>
        </w:rPr>
        <w:t>__________</w:t>
      </w:r>
    </w:p>
    <w:p xmlns:wp14="http://schemas.microsoft.com/office/word/2010/wordml" w:rsidR="00201F1D" w:rsidP="00186504" w:rsidRDefault="00201F1D" w14:paraId="7C74D911" wp14:textId="77777777">
      <w:pPr>
        <w:tabs>
          <w:tab w:val="center" w:pos="5980"/>
          <w:tab w:val="center" w:pos="6618"/>
        </w:tabs>
        <w:spacing w:after="144" w:line="265" w:lineRule="auto"/>
        <w:rPr>
          <w:noProof/>
        </w:rPr>
      </w:pPr>
      <w:r>
        <w:rPr>
          <w:noProof/>
        </w:rPr>
        <w:t>Address:_____________________________________________________________________________</w:t>
      </w:r>
      <w:r w:rsidR="001E6F77">
        <w:rPr>
          <w:noProof/>
        </w:rPr>
        <w:t>_</w:t>
      </w:r>
      <w:r>
        <w:rPr>
          <w:noProof/>
        </w:rPr>
        <w:t>____________</w:t>
      </w:r>
    </w:p>
    <w:p xmlns:wp14="http://schemas.microsoft.com/office/word/2010/wordml" w:rsidR="00201F1D" w:rsidP="00201F1D" w:rsidRDefault="00201F1D" w14:paraId="24BC0C10" wp14:textId="77777777">
      <w:pPr>
        <w:tabs>
          <w:tab w:val="center" w:pos="5980"/>
          <w:tab w:val="center" w:pos="6618"/>
        </w:tabs>
        <w:spacing w:after="144" w:line="265" w:lineRule="auto"/>
        <w:ind w:left="-1"/>
        <w:rPr>
          <w:rFonts w:ascii="Segoe UI" w:hAnsi="Segoe UI" w:eastAsia="Segoe UI" w:cs="Segoe UI"/>
          <w:sz w:val="20"/>
        </w:rPr>
      </w:pPr>
      <w:r>
        <w:rPr>
          <w:noProof/>
        </w:rPr>
        <w:t>City:_______________________________    State:_______________________________  Zip:_____</w:t>
      </w:r>
      <w:r w:rsidR="001E6F77">
        <w:rPr>
          <w:noProof/>
        </w:rPr>
        <w:t>__</w:t>
      </w:r>
      <w:r>
        <w:rPr>
          <w:noProof/>
        </w:rPr>
        <w:t>_</w:t>
      </w:r>
      <w:r w:rsidR="001E6F77">
        <w:rPr>
          <w:noProof/>
        </w:rPr>
        <w:t>_____</w:t>
      </w:r>
      <w:r>
        <w:rPr>
          <w:noProof/>
        </w:rPr>
        <w:t>_______</w:t>
      </w:r>
      <w:r w:rsidR="001E6F77">
        <w:rPr>
          <w:noProof/>
        </w:rPr>
        <w:t>_</w:t>
      </w:r>
    </w:p>
    <w:p xmlns:wp14="http://schemas.microsoft.com/office/word/2010/wordml" w:rsidR="00201F1D" w:rsidP="00201F1D" w:rsidRDefault="00201F1D" w14:paraId="49A6A022" wp14:textId="77777777">
      <w:pPr>
        <w:tabs>
          <w:tab w:val="center" w:pos="5980"/>
          <w:tab w:val="center" w:pos="6618"/>
        </w:tabs>
        <w:spacing w:after="144" w:line="265" w:lineRule="auto"/>
        <w:ind w:left="-1"/>
      </w:pPr>
      <w:r>
        <w:rPr>
          <w:noProof/>
        </w:rPr>
        <mc:AlternateContent>
          <mc:Choice Requires="wpg">
            <w:drawing>
              <wp:anchor xmlns:wp14="http://schemas.microsoft.com/office/word/2010/wordprocessingDrawing" distT="0" distB="0" distL="114300" distR="114300" simplePos="0" relativeHeight="251666432" behindDoc="1" locked="0" layoutInCell="1" allowOverlap="1" wp14:anchorId="5602D77E" wp14:editId="4611E60C">
                <wp:simplePos x="0" y="0"/>
                <wp:positionH relativeFrom="column">
                  <wp:posOffset>3220212</wp:posOffset>
                </wp:positionH>
                <wp:positionV relativeFrom="paragraph">
                  <wp:posOffset>-42803</wp:posOffset>
                </wp:positionV>
                <wp:extent cx="1098804" cy="164592"/>
                <wp:effectExtent l="0" t="0" r="0" b="0"/>
                <wp:wrapNone/>
                <wp:docPr id="3350" name="Group 33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8804" cy="164592"/>
                          <a:chOff x="0" y="0"/>
                          <a:chExt cx="1098804" cy="164592"/>
                        </a:xfrm>
                      </wpg:grpSpPr>
                      <pic:pic xmlns:pic="http://schemas.openxmlformats.org/drawingml/2006/picture">
                        <pic:nvPicPr>
                          <pic:cNvPr id="244" name="Picture 244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7" name="Picture 24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172212" y="0"/>
                            <a:ext cx="603504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0" name="Picture 250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626364" y="0"/>
                            <a:ext cx="472440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3" name="Picture 253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982980" y="0"/>
                            <a:ext cx="45720" cy="16459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 w14:anchorId="31F56EF9">
              <v:group id="Group 3350" style="position:absolute;margin-left:253.55pt;margin-top:-3.35pt;width:86.5pt;height:12.95pt;z-index:-251650048" coordsize="10988,1645" o:spid="_x0000_s1026" w14:anchorId="70C462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">
                <v:shape id="Picture 244" style="position:absolute;width:457;height:1645;visibility:visible;mso-wrap-style:square" o:spid="_x0000_s1027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hXeqfFAAAA3AAAAA8AAABkcnMvZG93bnJldi54bWxEj92KwjAUhO8XfIdwhL1bU0VEqlH8W9AL&#10;WX/6AIfm2Fabk9pE7e7TmwXBy2FmvmHG08aU4k61Kywr6HYiEMSp1QVnCpLj99cQhPPIGkvLpOCX&#10;HEwnrY8xxto+eE/3g89EgLCLUUHufRVL6dKcDLqOrYiDd7K1QR9knUld4yPATSl7UTSQBgsOCzlW&#10;tMgpvRxuRoHZyrlJFjt53vxUy2S1+Suv66VSn+1mNgLhqfHv8Ku91gp6/T78nwlHQE6e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oV3qnxQAAANwAAAAPAAAAAAAAAAAAAAAA&#10;AJ8CAABkcnMvZG93bnJldi54bWxQSwUGAAAAAAQABAD3AAAAkQMAAAAA&#10;">
                  <v:imagedata o:title="" r:id="rId37"/>
                </v:shape>
                <v:shape id="Picture 247" style="position:absolute;left:1722;width:6035;height:1645;visibility:visible;mso-wrap-style:square" o:spid="_x0000_s1028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sgGu7GAAAA3AAAAA8AAABkcnMvZG93bnJldi54bWxEj91qwkAUhO8LvsNyBO/qRqm1pK7SHwoq&#10;KjRKrw/ZYxLNnk2za4w+fVcoeDnMzDfMZNaaUjRUu8KygkE/AkGcWl1wpmC3/Xp8AeE8ssbSMim4&#10;kIPZtPMwwVjbM39Tk/hMBAi7GBXk3lexlC7NyaDr24o4eHtbG/RB1pnUNZ4D3JRyGEXP0mDBYSHH&#10;ij5ySo/JySjAZLTZ4M/7fO2vzeJzuVpml8OvUr1u+/YKwlPr7+H/9lwrGD6N4XYmHAE5/QM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KyAa7sYAAADcAAAADwAAAAAAAAAAAAAA&#10;AACfAgAAZHJzL2Rvd25yZXYueG1sUEsFBgAAAAAEAAQA9wAAAJIDAAAAAA==&#10;">
                  <v:imagedata o:title="" r:id="rId38"/>
                </v:shape>
                <v:shape id="Picture 250" style="position:absolute;left:6263;width:4725;height:1645;visibility:visible;mso-wrap-style:square" o:spid="_x0000_s1029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RgoVrCAAAA3AAAAA8AAABkcnMvZG93bnJldi54bWxET01rg0AQvQf6H5Yp5JasTWhpjatIoMFL&#10;KDUlvQ7uRG3dWXE3av999xDI8fG+k2w2nRhpcK1lBU/rCARxZXXLtYKv0/vqFYTzyBo7y6Tgjxxk&#10;6cMiwVjbiT9pLH0tQgi7GBU03vexlK5qyKBb2544cBc7GPQBDrXUA04h3HRyE0Uv0mDLoaHBnvYN&#10;Vb/l1SjQU5GX32Oxr3625kznw/HtYz4qtXyc8x0IT7O/i2/uQivYPIf54Uw4AjL9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0YKFawgAAANwAAAAPAAAAAAAAAAAAAAAAAJ8C&#10;AABkcnMvZG93bnJldi54bWxQSwUGAAAAAAQABAD3AAAAjgMAAAAA&#10;">
                  <v:imagedata o:title="" r:id="rId39"/>
                </v:shape>
                <v:shape id="Picture 253" style="position:absolute;left:9829;width:458;height:1645;visibility:visible;mso-wrap-style:square" o:spid="_x0000_s1030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JndA7FAAAA3AAAAA8AAABkcnMvZG93bnJldi54bWxEj91qwkAUhO8LvsNyhN7pRktFoqv404Je&#10;FP/yAIfsMYlmz8bsVqNP3xWEXg4z8w0znjamFFeqXWFZQa8bgSBOrS44U5AcvjtDEM4jaywtk4I7&#10;OZhOWm9jjLW98Y6ue5+JAGEXo4Lc+yqW0qU5GXRdWxEH72hrgz7IOpO6xluAm1L2o2ggDRYcFnKs&#10;aJFTet7/GgXmR85NstjK03pTLZOv9aO8rJZKvbeb2QiEp8b/h1/tlVbQ//yA55lwBOTkD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iZ3QOxQAAANwAAAAPAAAAAAAAAAAAAAAA&#10;AJ8CAABkcnMvZG93bnJldi54bWxQSwUGAAAAAAQABAD3AAAAkQMAAAAA&#10;">
                  <v:imagedata o:title="" r:id="rId37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xmlns:wp14="http://schemas.microsoft.com/office/word/2010/wordprocessingDrawing" distT="0" distB="0" distL="114300" distR="114300" simplePos="0" relativeHeight="251667456" behindDoc="1" locked="0" layoutInCell="1" allowOverlap="1" wp14:anchorId="37B33C11" wp14:editId="72142C9E">
                <wp:simplePos x="0" y="0"/>
                <wp:positionH relativeFrom="column">
                  <wp:posOffset>9144</wp:posOffset>
                </wp:positionH>
                <wp:positionV relativeFrom="paragraph">
                  <wp:posOffset>-42803</wp:posOffset>
                </wp:positionV>
                <wp:extent cx="1812036" cy="164592"/>
                <wp:effectExtent l="0" t="0" r="0" b="0"/>
                <wp:wrapNone/>
                <wp:docPr id="3355" name="Group 33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2036" cy="164592"/>
                          <a:chOff x="0" y="0"/>
                          <a:chExt cx="1812036" cy="164592"/>
                        </a:xfrm>
                      </wpg:grpSpPr>
                      <pic:pic xmlns:pic="http://schemas.openxmlformats.org/drawingml/2006/picture">
                        <pic:nvPicPr>
                          <pic:cNvPr id="235" name="Picture 235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2036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8" name="Picture 23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1363980" y="0"/>
                            <a:ext cx="45720" cy="16459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 w14:anchorId="1723D290">
              <v:group id="Group 3355" style="position:absolute;margin-left:.7pt;margin-top:-3.35pt;width:142.7pt;height:12.95pt;z-index:-251649024" coordsize="18120,1645" o:spid="_x0000_s1026" w14:anchorId="6FD3D9C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">
                <v:shape id="Picture 235" style="position:absolute;width:18120;height:1645;visibility:visible;mso-wrap-style:square" o:spid="_x0000_s1027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ViS3zFAAAA3AAAAA8AAABkcnMvZG93bnJldi54bWxEj9Fqg0AURN8L+YflFvpSmjWGhsZmDSEl&#10;YMhTbT/g4t6q6N4Vd43Gr88WCn0cZuYMs9tPphVX6l1tWcFqGYEgLqyuuVTw/XV6eQPhPLLG1jIp&#10;uJGDfbp42GGi7cifdM19KQKEXYIKKu+7REpXVGTQLW1HHLwf2xv0Qfal1D2OAW5aGUfRRhqsOSxU&#10;2NGxoqLJB6Mg315KyuVw3szdwM/Nec62lw+lnh6nwzsIT5P/D/+1M60gXr/C75lwBGR6B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VYkt8xQAAANwAAAAPAAAAAAAAAAAAAAAA&#10;AJ8CAABkcnMvZG93bnJldi54bWxQSwUGAAAAAAQABAD3AAAAkQMAAAAA&#10;">
                  <v:imagedata o:title="" r:id="rId41"/>
                </v:shape>
                <v:shape id="Picture 238" style="position:absolute;left:13639;width:458;height:1645;visibility:visible;mso-wrap-style:square" o:spid="_x0000_s1028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cA9/EAAAA3AAAAA8AAABkcnMvZG93bnJldi54bWxET8tqwkAU3Qv9h+EW3NVJI0hJHcX6gLgo&#10;1ZgPuGRuk9jMnTQzJmm/vrMouDyc93I9mkb01LnasoLnWQSCuLC65lJBfjk8vYBwHlljY5kU/JCD&#10;9ephssRE24HP1Ge+FCGEXYIKKu/bREpXVGTQzWxLHLhP2xn0AXal1B0OIdw0Mo6ihTRYc2iosKVt&#10;RcVXdjMKzLt8M/n2JK/Hj3aX74+/zXe6U2r6OG5eQXga/V387061gnge1oYz4QjI1R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EcA9/EAAAA3AAAAA8AAAAAAAAAAAAAAAAA&#10;nwIAAGRycy9kb3ducmV2LnhtbFBLBQYAAAAABAAEAPcAAACQAwAAAAA=&#10;">
                  <v:imagedata o:title="" r:id="rId37"/>
                </v:shape>
              </v:group>
            </w:pict>
          </mc:Fallback>
        </mc:AlternateContent>
      </w:r>
      <w:r>
        <w:rPr>
          <w:rFonts w:ascii="Segoe UI" w:hAnsi="Segoe UI" w:eastAsia="Segoe UI" w:cs="Segoe UI"/>
          <w:sz w:val="20"/>
        </w:rPr>
        <w:t>Registrar’s Office Phone:</w:t>
      </w:r>
      <w:r>
        <w:t xml:space="preserve"> </w:t>
      </w:r>
      <w:r w:rsidR="00186504">
        <w:t>___________________________</w:t>
      </w:r>
      <w:r>
        <w:rPr>
          <w:rFonts w:ascii="Segoe UI" w:hAnsi="Segoe UI" w:eastAsia="Segoe UI" w:cs="Segoe UI"/>
          <w:sz w:val="20"/>
        </w:rPr>
        <w:t xml:space="preserve"> </w:t>
      </w:r>
      <w:r>
        <w:t xml:space="preserve"> </w:t>
      </w:r>
      <w:r>
        <w:rPr>
          <w:rFonts w:ascii="Segoe UI" w:hAnsi="Segoe UI" w:eastAsia="Segoe UI" w:cs="Segoe UI"/>
          <w:sz w:val="20"/>
        </w:rPr>
        <w:t xml:space="preserve"> </w:t>
      </w:r>
      <w:r>
        <w:t xml:space="preserve"> </w:t>
      </w:r>
      <w:r>
        <w:tab/>
      </w:r>
      <w:r>
        <w:rPr>
          <w:rFonts w:ascii="Segoe UI" w:hAnsi="Segoe UI" w:eastAsia="Segoe UI" w:cs="Segoe UI"/>
          <w:sz w:val="20"/>
        </w:rPr>
        <w:t>Current Major:</w:t>
      </w:r>
      <w:r>
        <w:t xml:space="preserve"> </w:t>
      </w:r>
      <w:r w:rsidR="00186504">
        <w:t xml:space="preserve"> ____________________________________</w:t>
      </w:r>
      <w:r>
        <w:tab/>
      </w:r>
      <w:r>
        <w:t xml:space="preserve"> </w:t>
      </w:r>
      <w:r>
        <w:rPr>
          <w:rFonts w:ascii="Segoe UI" w:hAnsi="Segoe UI" w:eastAsia="Segoe UI" w:cs="Segoe UI"/>
          <w:sz w:val="20"/>
        </w:rPr>
        <w:t xml:space="preserve"> </w:t>
      </w:r>
      <w:r>
        <w:t xml:space="preserve"> </w:t>
      </w:r>
    </w:p>
    <w:p xmlns:wp14="http://schemas.microsoft.com/office/word/2010/wordml" w:rsidR="00201F1D" w:rsidP="00201F1D" w:rsidRDefault="00201F1D" w14:paraId="5F9B41E9" wp14:textId="77777777">
      <w:pPr>
        <w:tabs>
          <w:tab w:val="center" w:pos="5911"/>
        </w:tabs>
        <w:spacing w:after="0" w:line="265" w:lineRule="auto"/>
        <w:ind w:left="-1"/>
      </w:pPr>
      <w:r>
        <w:rPr>
          <w:noProof/>
        </w:rPr>
        <mc:AlternateContent>
          <mc:Choice Requires="wpg">
            <w:drawing>
              <wp:anchor xmlns:wp14="http://schemas.microsoft.com/office/word/2010/wordprocessingDrawing" distT="0" distB="0" distL="114300" distR="114300" simplePos="0" relativeHeight="251668480" behindDoc="1" locked="0" layoutInCell="1" allowOverlap="1" wp14:anchorId="0B009E71" wp14:editId="31CAFE0A">
                <wp:simplePos x="0" y="0"/>
                <wp:positionH relativeFrom="column">
                  <wp:posOffset>3220212</wp:posOffset>
                </wp:positionH>
                <wp:positionV relativeFrom="paragraph">
                  <wp:posOffset>-42758</wp:posOffset>
                </wp:positionV>
                <wp:extent cx="1130808" cy="164592"/>
                <wp:effectExtent l="0" t="0" r="0" b="0"/>
                <wp:wrapNone/>
                <wp:docPr id="3351" name="Group 33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0808" cy="164592"/>
                          <a:chOff x="0" y="0"/>
                          <a:chExt cx="1130808" cy="164592"/>
                        </a:xfrm>
                      </wpg:grpSpPr>
                      <pic:pic xmlns:pic="http://schemas.openxmlformats.org/drawingml/2006/picture">
                        <pic:nvPicPr>
                          <pic:cNvPr id="277" name="Picture 277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0" name="Picture 280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172212" y="0"/>
                            <a:ext cx="958596" cy="164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3" name="Picture 283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894588" y="0"/>
                            <a:ext cx="45720" cy="16459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 w14:anchorId="42879994">
              <v:group id="Group 3351" style="position:absolute;margin-left:253.55pt;margin-top:-3.35pt;width:89.05pt;height:12.95pt;z-index:-251648000" coordsize="11308,1645" o:spid="_x0000_s1026" w14:anchorId="4A6F72C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">
                <v:shape id="Picture 277" style="position:absolute;width:457;height:1645;visibility:visible;mso-wrap-style:square" o:spid="_x0000_s1027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bpLm3FAAAA3AAAAA8AAABkcnMvZG93bnJldi54bWxEj81uwjAQhO9IvIO1SL2BAwdAKQbxK8EB&#10;8dM8wCreJinxOsQupH16jITEcTQz32gms8aU4ka1Kywr6PciEMSp1QVnCpKvTXcMwnlkjaVlUvBH&#10;DmbTdmuCsbZ3PtHt7DMRIOxiVJB7X8VSujQng65nK+LgfdvaoA+yzqSu8R7gppSDKBpKgwWHhRwr&#10;WuaUXs6/RoHZy4VJlkf5sztUq2S9+y+v25VSH51m/gnCU+Pf4Vd7qxUMRiN4nglHQE4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W6S5txQAAANwAAAAPAAAAAAAAAAAAAAAA&#10;AJ8CAABkcnMvZG93bnJldi54bWxQSwUGAAAAAAQABAD3AAAAkQMAAAAA&#10;">
                  <v:imagedata o:title="" r:id="rId37"/>
                </v:shape>
                <v:shape id="Picture 280" style="position:absolute;left:1722;width:9586;height:1645;visibility:visible;mso-wrap-style:square" o:spid="_x0000_s1028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l5X7CAAAA3AAAAA8AAABkcnMvZG93bnJldi54bWxET7tqwzAU3QP5B3ED3RI5oRTjRg4l4JIM&#10;DXWaoeOtdf2g1pWRVNv9+2godDyc9/4wm16M5HxnWcF2k4AgrqzuuFFw+yjWKQgfkDX2lknBL3k4&#10;5MvFHjNtJy5pvIZGxBD2GSpoQxgyKX3VkkG/sQNx5GrrDIYIXSO1wymGm17ukuRJGuw4NrQ40LGl&#10;6vv6YxRcHmVRvr3X55NNbq/aFZa+zp9KPazml2cQgebwL/5zn7SCXRrnxzPxCMj8D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r5eV+wgAAANwAAAAPAAAAAAAAAAAAAAAAAJ8C&#10;AABkcnMvZG93bnJldi54bWxQSwUGAAAAAAQABAD3AAAAjgMAAAAA&#10;">
                  <v:imagedata o:title="" r:id="rId43"/>
                </v:shape>
                <v:shape id="Picture 283" style="position:absolute;left:8945;width:458;height:1645;visibility:visible;mso-wrap-style:square" o:spid="_x0000_s1029" type="#_x0000_t75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wHWEnFAAAA3AAAAA8AAABkcnMvZG93bnJldi54bWxEj92KwjAUhO8F3yEcYe80VWGRrlH8Bb0Q&#10;f7YPcGjOtl2bk9pktevTG0HwcpiZb5jxtDGluFLtCssK+r0IBHFqdcGZguR73R2BcB5ZY2mZFPyT&#10;g+mk3RpjrO2Nj3Q9+UwECLsYFeTeV7GULs3JoOvZijh4P7Y26IOsM6lrvAW4KeUgij6lwYLDQo4V&#10;LXJKz6c/o8Ds5Nwki4P83e6rZbLa3svLZqnUR6eZfYHw1Ph3+NXeaAWD0RCeZ8IRkJMH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cB1hJxQAAANwAAAAPAAAAAAAAAAAAAAAA&#10;AJ8CAABkcnMvZG93bnJldi54bWxQSwUGAAAAAAQABAD3AAAAkQMAAAAA&#10;">
                  <v:imagedata o:title="" r:id="rId37"/>
                </v:shape>
              </v:group>
            </w:pict>
          </mc:Fallback>
        </mc:AlternateContent>
      </w:r>
      <w:r>
        <w:rPr>
          <w:noProof/>
        </w:rPr>
        <w:drawing>
          <wp:anchor xmlns:wp14="http://schemas.microsoft.com/office/word/2010/wordprocessingDrawing" distT="0" distB="0" distL="114300" distR="114300" simplePos="0" relativeHeight="251669504" behindDoc="1" locked="0" layoutInCell="1" allowOverlap="0" wp14:anchorId="538086D2" wp14:editId="04C1012E">
            <wp:simplePos x="0" y="0"/>
            <wp:positionH relativeFrom="column">
              <wp:posOffset>9144</wp:posOffset>
            </wp:positionH>
            <wp:positionV relativeFrom="paragraph">
              <wp:posOffset>-42758</wp:posOffset>
            </wp:positionV>
            <wp:extent cx="1001268" cy="164592"/>
            <wp:effectExtent l="0" t="0" r="0" b="0"/>
            <wp:wrapNone/>
            <wp:docPr id="268" name="Picture 2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 268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001268" cy="1645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7BCEBB82" w:rsidR="00201F1D">
        <w:rPr>
          <w:rFonts w:ascii="Segoe UI" w:hAnsi="Segoe UI" w:eastAsia="Segoe UI" w:cs="Segoe UI"/>
          <w:sz w:val="20"/>
          <w:szCs w:val="20"/>
        </w:rPr>
        <w:t>Grade Level:</w:t>
      </w:r>
      <w:r w:rsidRPr="7BCEBB82" w:rsidR="00186504">
        <w:rPr>
          <w:rFonts w:ascii="Segoe UI" w:hAnsi="Segoe UI" w:eastAsia="Segoe UI" w:cs="Segoe UI"/>
          <w:sz w:val="20"/>
          <w:szCs w:val="20"/>
        </w:rPr>
        <w:t xml:space="preserve">  ________________________________________________</w:t>
      </w:r>
      <w:r w:rsidRPr="7BCEBB82" w:rsidR="00201F1D">
        <w:rPr>
          <w:rFonts w:ascii="Segoe UI" w:hAnsi="Segoe UI" w:eastAsia="Segoe UI" w:cs="Segoe UI"/>
          <w:sz w:val="20"/>
          <w:szCs w:val="20"/>
        </w:rPr>
        <w:t xml:space="preserve"> </w:t>
      </w:r>
      <w:r w:rsidR="00201F1D">
        <w:rPr/>
        <w:t xml:space="preserve"> </w:t>
      </w:r>
      <w:r w:rsidRPr="7BCEBB82" w:rsidR="00201F1D">
        <w:rPr>
          <w:rFonts w:ascii="Segoe UI" w:hAnsi="Segoe UI" w:eastAsia="Segoe UI" w:cs="Segoe UI"/>
          <w:sz w:val="20"/>
          <w:szCs w:val="20"/>
        </w:rPr>
        <w:t xml:space="preserve"> </w:t>
      </w:r>
      <w:r w:rsidR="00201F1D">
        <w:rPr/>
        <w:t xml:space="preserve"> </w:t>
      </w:r>
      <w:r>
        <w:tab/>
      </w:r>
      <w:r w:rsidRPr="7BCEBB82" w:rsidR="00201F1D">
        <w:rPr>
          <w:rFonts w:ascii="Segoe UI" w:hAnsi="Segoe UI" w:eastAsia="Segoe UI" w:cs="Segoe UI"/>
          <w:sz w:val="20"/>
          <w:szCs w:val="20"/>
        </w:rPr>
        <w:t>Current GPA:</w:t>
      </w:r>
      <w:r w:rsidR="00186504">
        <w:rPr/>
        <w:t xml:space="preserve">  _____________________________________</w:t>
      </w:r>
    </w:p>
    <w:p xmlns:wp14="http://schemas.microsoft.com/office/word/2010/wordml" w:rsidR="00201F1D" w:rsidRDefault="00201F1D" w14:paraId="5A39BBE3" wp14:textId="77777777">
      <w:pPr>
        <w:pStyle w:val="Heading1"/>
        <w:ind w:left="-5"/>
      </w:pPr>
    </w:p>
    <w:p xmlns:wp14="http://schemas.microsoft.com/office/word/2010/wordml" w:rsidRPr="00186504" w:rsidR="00DB1062" w:rsidRDefault="00186504" w14:paraId="470C267E" wp14:textId="758FA762">
      <w:pPr>
        <w:pStyle w:val="Heading1"/>
        <w:ind w:left="-5"/>
        <w:rPr>
          <w:u w:val="thick" w:color="000000" w:themeColor="text1"/>
        </w:rPr>
      </w:pPr>
      <w:r w:rsidRPr="7BCEBB82" w:rsidR="00186504">
        <w:rPr>
          <w:u w:val="thick"/>
        </w:rPr>
        <w:t xml:space="preserve">REQUIRED </w:t>
      </w:r>
      <w:r w:rsidRPr="7BCEBB82" w:rsidR="00201F1D">
        <w:rPr>
          <w:u w:val="thick"/>
        </w:rPr>
        <w:t>APPLICATION</w:t>
      </w:r>
      <w:r w:rsidRPr="7BCEBB82" w:rsidR="58422E80">
        <w:rPr>
          <w:u w:val="thick"/>
        </w:rPr>
        <w:t xml:space="preserve"> A</w:t>
      </w:r>
      <w:r w:rsidRPr="7BCEBB82" w:rsidR="00201F1D">
        <w:rPr>
          <w:u w:val="thick"/>
        </w:rPr>
        <w:t>TTACHMENTS</w:t>
      </w:r>
      <w:r w:rsidRPr="7BCEBB82" w:rsidR="001E6F77">
        <w:rPr>
          <w:u w:val="thick"/>
        </w:rPr>
        <w:t>______________________________________________________________________</w:t>
      </w:r>
      <w:r w:rsidRPr="7BCEBB82" w:rsidR="00201F1D">
        <w:rPr>
          <w:u w:val="thick"/>
        </w:rPr>
        <w:t xml:space="preserve">  </w:t>
      </w:r>
    </w:p>
    <w:p xmlns:wp14="http://schemas.microsoft.com/office/word/2010/wordml" w:rsidR="00DB1062" w:rsidRDefault="00201F1D" w14:paraId="7A83C7D1" wp14:textId="77777777">
      <w:pPr>
        <w:numPr>
          <w:ilvl w:val="0"/>
          <w:numId w:val="1"/>
        </w:numPr>
        <w:spacing w:after="126" w:line="265" w:lineRule="auto"/>
        <w:ind w:left="734" w:right="190" w:hanging="360"/>
      </w:pPr>
      <w:r>
        <w:rPr>
          <w:rFonts w:ascii="Segoe UI" w:hAnsi="Segoe UI" w:eastAsia="Segoe UI" w:cs="Segoe UI"/>
          <w:sz w:val="20"/>
        </w:rPr>
        <w:t xml:space="preserve">Completed Application </w:t>
      </w:r>
      <w:r>
        <w:t xml:space="preserve"> </w:t>
      </w:r>
    </w:p>
    <w:p xmlns:wp14="http://schemas.microsoft.com/office/word/2010/wordml" w:rsidR="00DB1062" w:rsidRDefault="00201F1D" w14:paraId="3AF84AE0" wp14:textId="77777777">
      <w:pPr>
        <w:numPr>
          <w:ilvl w:val="0"/>
          <w:numId w:val="1"/>
        </w:numPr>
        <w:spacing w:after="43"/>
        <w:ind w:left="734" w:right="190" w:hanging="360"/>
      </w:pPr>
      <w:r>
        <w:rPr>
          <w:rFonts w:ascii="Segoe UI" w:hAnsi="Segoe UI" w:eastAsia="Segoe UI" w:cs="Segoe UI"/>
          <w:sz w:val="20"/>
        </w:rPr>
        <w:t xml:space="preserve">Copy of Transcript to include 2 Semesters </w:t>
      </w:r>
      <w:r>
        <w:rPr>
          <w:rFonts w:ascii="Segoe UI" w:hAnsi="Segoe UI" w:eastAsia="Segoe UI" w:cs="Segoe UI"/>
          <w:i/>
          <w:sz w:val="20"/>
        </w:rPr>
        <w:t xml:space="preserve">(students must have a cumulative GPA of 2.5 on a 4.0 grading scale)  </w:t>
      </w:r>
      <w:r>
        <w:t xml:space="preserve"> </w:t>
      </w:r>
    </w:p>
    <w:p xmlns:wp14="http://schemas.microsoft.com/office/word/2010/wordml" w:rsidR="00DB1062" w:rsidRDefault="00201F1D" w14:paraId="0DFAE634" wp14:textId="77777777">
      <w:pPr>
        <w:spacing w:after="65"/>
        <w:ind w:left="374"/>
      </w:pPr>
      <w:r>
        <w:rPr>
          <w:rFonts w:ascii="Segoe UI" w:hAnsi="Segoe UI" w:eastAsia="Segoe UI" w:cs="Segoe UI"/>
          <w:sz w:val="20"/>
        </w:rPr>
        <w:t xml:space="preserve"> </w:t>
      </w:r>
      <w:r>
        <w:t xml:space="preserve"> </w:t>
      </w:r>
    </w:p>
    <w:p xmlns:wp14="http://schemas.microsoft.com/office/word/2010/wordml" w:rsidR="00DB1062" w:rsidP="001E6F77" w:rsidRDefault="00201F1D" w14:paraId="5E4B9D8D" wp14:textId="77777777">
      <w:pPr>
        <w:tabs>
          <w:tab w:val="center" w:pos="7122"/>
        </w:tabs>
        <w:spacing w:after="0" w:line="265" w:lineRule="auto"/>
        <w:ind w:left="-1"/>
      </w:pPr>
      <w:r>
        <w:rPr>
          <w:rFonts w:ascii="Segoe UI" w:hAnsi="Segoe UI" w:eastAsia="Segoe UI" w:cs="Segoe UI"/>
          <w:sz w:val="20"/>
        </w:rPr>
        <w:t xml:space="preserve">Applicant Signature: </w:t>
      </w:r>
      <w:r w:rsidR="00AE01CB">
        <w:rPr>
          <w:rFonts w:ascii="Segoe UI" w:hAnsi="Segoe UI" w:eastAsia="Segoe UI" w:cs="Segoe UI"/>
          <w:sz w:val="20"/>
        </w:rPr>
        <w:t>___________________________________________________________</w:t>
      </w:r>
      <w:r>
        <w:rPr>
          <w:rFonts w:ascii="Segoe UI" w:hAnsi="Segoe UI" w:eastAsia="Segoe UI" w:cs="Segoe UI"/>
          <w:sz w:val="20"/>
        </w:rPr>
        <w:t xml:space="preserve"> </w:t>
      </w:r>
      <w:r>
        <w:rPr>
          <w:rFonts w:ascii="Segoe UI" w:hAnsi="Segoe UI" w:eastAsia="Segoe UI" w:cs="Segoe UI"/>
          <w:sz w:val="20"/>
        </w:rPr>
        <w:tab/>
      </w:r>
      <w:r>
        <w:rPr>
          <w:rFonts w:ascii="Segoe UI" w:hAnsi="Segoe UI" w:eastAsia="Segoe UI" w:cs="Segoe UI"/>
          <w:sz w:val="20"/>
        </w:rPr>
        <w:t>Date:</w:t>
      </w:r>
      <w:r w:rsidR="00AE01CB">
        <w:rPr>
          <w:rFonts w:ascii="Segoe UI" w:hAnsi="Segoe UI" w:eastAsia="Segoe UI" w:cs="Segoe UI"/>
          <w:sz w:val="20"/>
        </w:rPr>
        <w:t xml:space="preserve">  _______________________________________</w:t>
      </w:r>
      <w:r>
        <w:rPr>
          <w:rFonts w:ascii="Segoe UI" w:hAnsi="Segoe UI" w:eastAsia="Segoe UI" w:cs="Segoe UI"/>
          <w:sz w:val="20"/>
        </w:rPr>
        <w:t xml:space="preserve">   </w:t>
      </w:r>
      <w:r>
        <w:t xml:space="preserve"> </w:t>
      </w:r>
    </w:p>
    <w:p xmlns:wp14="http://schemas.microsoft.com/office/word/2010/wordml" w:rsidR="001E6F77" w:rsidP="001E6F77" w:rsidRDefault="001E6F77" w14:paraId="41C8F396" wp14:textId="77777777">
      <w:pPr>
        <w:tabs>
          <w:tab w:val="center" w:pos="7122"/>
        </w:tabs>
        <w:spacing w:after="0" w:line="265" w:lineRule="auto"/>
        <w:ind w:left="-1"/>
      </w:pPr>
    </w:p>
    <w:p xmlns:wp14="http://schemas.microsoft.com/office/word/2010/wordml" w:rsidRPr="00FC3472" w:rsidR="00DB1062" w:rsidP="00AE01CB" w:rsidRDefault="00201F1D" w14:paraId="46F8D316" wp14:textId="5C2C4465">
      <w:pPr>
        <w:spacing w:after="14" w:line="270" w:lineRule="auto"/>
        <w:ind w:left="-5" w:right="58" w:hanging="10"/>
        <w:jc w:val="both"/>
      </w:pPr>
      <w:r w:rsidRPr="7BCEBB82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Please submit completed application electronically to </w:t>
      </w:r>
      <w:hyperlink r:id="R4b63906586304974">
        <w:r w:rsidRPr="7BCEBB82" w:rsidR="1819277E">
          <w:rPr>
            <w:rStyle w:val="Hyperlink"/>
            <w:rFonts w:ascii="Segoe UI" w:hAnsi="Segoe UI" w:eastAsia="Segoe UI" w:cs="Segoe UI"/>
            <w:b w:val="1"/>
            <w:bCs w:val="1"/>
            <w:i w:val="1"/>
            <w:iCs w:val="1"/>
            <w:sz w:val="18"/>
            <w:szCs w:val="18"/>
          </w:rPr>
          <w:t>scholarship@sjumckc.org</w:t>
        </w:r>
      </w:hyperlink>
      <w:r w:rsidRPr="7BCEBB82" w:rsidR="1819277E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 xml:space="preserve"> </w:t>
      </w:r>
      <w:r w:rsidRPr="7BCEBB82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or hard copies can be mailed directly to </w:t>
      </w:r>
      <w:r w:rsidRPr="7BCEBB82" w:rsidR="00201F1D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>St. James United Methodist Church, Youth Scholarship Fund, 5540 Wayne Avenue, Kansas City, MO 64110.</w:t>
      </w:r>
      <w:r w:rsidRPr="7BCEBB82" w:rsidR="001E6F77">
        <w:rPr>
          <w:rFonts w:ascii="Segoe UI" w:hAnsi="Segoe UI" w:eastAsia="Segoe UI" w:cs="Segoe UI"/>
          <w:b w:val="1"/>
          <w:bCs w:val="1"/>
          <w:i w:val="1"/>
          <w:iCs w:val="1"/>
          <w:sz w:val="18"/>
          <w:szCs w:val="18"/>
        </w:rPr>
        <w:t xml:space="preserve">  </w:t>
      </w:r>
      <w:r w:rsidRPr="7BCEBB82" w:rsidR="001E6F77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Emailed </w:t>
      </w:r>
      <w:r w:rsidRPr="7BCEBB82" w:rsidR="00FC3472">
        <w:rPr>
          <w:rFonts w:ascii="Segoe UI" w:hAnsi="Segoe UI" w:eastAsia="Segoe UI" w:cs="Segoe UI"/>
          <w:i w:val="1"/>
          <w:iCs w:val="1"/>
          <w:sz w:val="18"/>
          <w:szCs w:val="18"/>
        </w:rPr>
        <w:t>applications must be received by June 1</w:t>
      </w:r>
      <w:r w:rsidRPr="7BCEBB82" w:rsidR="730AE987">
        <w:rPr>
          <w:rFonts w:ascii="Segoe UI" w:hAnsi="Segoe UI" w:eastAsia="Segoe UI" w:cs="Segoe UI"/>
          <w:i w:val="1"/>
          <w:iCs w:val="1"/>
          <w:sz w:val="18"/>
          <w:szCs w:val="18"/>
        </w:rPr>
        <w:t>5</w:t>
      </w:r>
      <w:r w:rsidRPr="7BCEBB82" w:rsidR="730AE987">
        <w:rPr>
          <w:rFonts w:ascii="Segoe UI" w:hAnsi="Segoe UI" w:eastAsia="Segoe UI" w:cs="Segoe UI"/>
          <w:i w:val="1"/>
          <w:iCs w:val="1"/>
          <w:sz w:val="18"/>
          <w:szCs w:val="18"/>
          <w:vertAlign w:val="superscript"/>
        </w:rPr>
        <w:t>th</w:t>
      </w:r>
      <w:r w:rsidRPr="7BCEBB82" w:rsidR="730AE987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</w:t>
      </w:r>
      <w:r w:rsidRPr="7BCEBB82" w:rsidR="00FC3472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of the current year. </w:t>
      </w:r>
      <w:r w:rsidRPr="7BCEBB82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>Mailed applications must be</w:t>
      </w:r>
      <w:r w:rsidRPr="7BCEBB82" w:rsidR="00436478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postmarked on or before June 1</w:t>
      </w:r>
      <w:r w:rsidRPr="7BCEBB82" w:rsidR="56F71E22">
        <w:rPr>
          <w:rFonts w:ascii="Segoe UI" w:hAnsi="Segoe UI" w:eastAsia="Segoe UI" w:cs="Segoe UI"/>
          <w:i w:val="1"/>
          <w:iCs w:val="1"/>
          <w:sz w:val="18"/>
          <w:szCs w:val="18"/>
        </w:rPr>
        <w:t>5</w:t>
      </w:r>
      <w:r w:rsidRPr="7BCEBB82" w:rsidR="56F71E22">
        <w:rPr>
          <w:rFonts w:ascii="Segoe UI" w:hAnsi="Segoe UI" w:eastAsia="Segoe UI" w:cs="Segoe UI"/>
          <w:i w:val="1"/>
          <w:iCs w:val="1"/>
          <w:sz w:val="18"/>
          <w:szCs w:val="18"/>
          <w:vertAlign w:val="superscript"/>
        </w:rPr>
        <w:t>th</w:t>
      </w:r>
      <w:r w:rsidRPr="7BCEBB82" w:rsidR="56F71E22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 </w:t>
      </w:r>
      <w:r w:rsidRPr="7BCEBB82" w:rsidR="00AE01CB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of </w:t>
      </w:r>
      <w:r w:rsidRPr="7BCEBB82" w:rsidR="00FC3472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the </w:t>
      </w:r>
      <w:r w:rsidRPr="7BCEBB82" w:rsidR="00AE01CB">
        <w:rPr>
          <w:rFonts w:ascii="Segoe UI" w:hAnsi="Segoe UI" w:eastAsia="Segoe UI" w:cs="Segoe UI"/>
          <w:i w:val="1"/>
          <w:iCs w:val="1"/>
          <w:sz w:val="18"/>
          <w:szCs w:val="18"/>
        </w:rPr>
        <w:t>current year</w:t>
      </w:r>
      <w:r w:rsidRPr="7BCEBB82" w:rsidR="00201F1D">
        <w:rPr>
          <w:rFonts w:ascii="Segoe UI" w:hAnsi="Segoe UI" w:eastAsia="Segoe UI" w:cs="Segoe UI"/>
          <w:i w:val="1"/>
          <w:iCs w:val="1"/>
          <w:sz w:val="18"/>
          <w:szCs w:val="18"/>
        </w:rPr>
        <w:t xml:space="preserve">. </w:t>
      </w:r>
    </w:p>
    <w:sectPr w:rsidRPr="00FC3472" w:rsidR="00DB1062">
      <w:footerReference w:type="default" r:id="rId45"/>
      <w:pgSz w:w="12240" w:h="15840" w:orient="portrait"/>
      <w:pgMar w:top="1501" w:right="642" w:bottom="1688" w:left="70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3C76CE" w:rsidP="00AE01CB" w:rsidRDefault="003C76CE" w14:paraId="72A3D3EC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3C76CE" w:rsidP="00AE01CB" w:rsidRDefault="003C76CE" w14:paraId="0D0B940D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939" w:type="dxa"/>
      <w:tblInd w:w="-94" w:type="dxa"/>
      <w:tblCellMar>
        <w:top w:w="132" w:type="dxa"/>
        <w:left w:w="108" w:type="dxa"/>
        <w:bottom w:w="29" w:type="dxa"/>
        <w:right w:w="99" w:type="dxa"/>
      </w:tblCellMar>
      <w:tblLook w:val="04A0" w:firstRow="1" w:lastRow="0" w:firstColumn="1" w:lastColumn="0" w:noHBand="0" w:noVBand="1"/>
    </w:tblPr>
    <w:tblGrid>
      <w:gridCol w:w="10939"/>
    </w:tblGrid>
    <w:tr xmlns:wp14="http://schemas.microsoft.com/office/word/2010/wordml" w:rsidR="00AE01CB" w:rsidTr="00AE01CB" w14:paraId="515887DE" wp14:textId="77777777">
      <w:trPr>
        <w:trHeight w:val="23"/>
      </w:trPr>
      <w:tc>
        <w:tcPr>
          <w:tcW w:w="10939" w:type="dxa"/>
          <w:tcBorders>
            <w:top w:val="nil"/>
            <w:left w:val="nil"/>
            <w:bottom w:val="nil"/>
            <w:right w:val="nil"/>
          </w:tcBorders>
          <w:shd w:val="clear" w:color="auto" w:fill="000000"/>
          <w:vAlign w:val="bottom"/>
        </w:tcPr>
        <w:p w:rsidR="00AE01CB" w:rsidP="00AE01CB" w:rsidRDefault="00AE01CB" w14:paraId="76160854" wp14:textId="77777777">
          <w:pPr>
            <w:ind w:right="12"/>
            <w:jc w:val="center"/>
          </w:pPr>
          <w:r>
            <w:rPr>
              <w:rFonts w:ascii="Segoe UI" w:hAnsi="Segoe UI" w:eastAsia="Segoe UI" w:cs="Segoe UI"/>
              <w:color w:val="FFFFFF"/>
              <w:sz w:val="18"/>
            </w:rPr>
            <w:t xml:space="preserve">FOR OFFICE USE ONLY </w:t>
          </w:r>
          <w:r>
            <w:t xml:space="preserve"> </w:t>
          </w:r>
        </w:p>
      </w:tc>
    </w:tr>
    <w:tr xmlns:wp14="http://schemas.microsoft.com/office/word/2010/wordml" w:rsidR="00AE01CB" w:rsidTr="00186504" w14:paraId="659602D3" wp14:textId="77777777">
      <w:trPr>
        <w:trHeight w:val="1446"/>
      </w:trPr>
      <w:tc>
        <w:tcPr>
          <w:tcW w:w="10939" w:type="dxa"/>
          <w:tcBorders>
            <w:top w:val="nil"/>
            <w:left w:val="single" w:color="000000" w:sz="4" w:space="0"/>
            <w:bottom w:val="single" w:color="000000" w:sz="4" w:space="0"/>
            <w:right w:val="single" w:color="000000" w:sz="4" w:space="0"/>
          </w:tcBorders>
        </w:tcPr>
        <w:p w:rsidR="00AE01CB" w:rsidP="00186504" w:rsidRDefault="00AE01CB" w14:paraId="284A2C7E" wp14:textId="77777777">
          <w:pPr>
            <w:tabs>
              <w:tab w:val="center" w:pos="4919"/>
              <w:tab w:val="center" w:pos="5689"/>
              <w:tab w:val="center" w:pos="10783"/>
            </w:tabs>
            <w:spacing w:after="54" w:line="360" w:lineRule="auto"/>
          </w:pPr>
          <w:r>
            <w:rPr>
              <w:rFonts w:ascii="Segoe UI" w:hAnsi="Segoe UI" w:eastAsia="Segoe UI" w:cs="Segoe UI"/>
              <w:sz w:val="18"/>
            </w:rPr>
            <w:t xml:space="preserve">Application Received On:  </w:t>
          </w:r>
          <w:r>
            <w:rPr>
              <w:rFonts w:ascii="Segoe UI" w:hAnsi="Segoe UI" w:eastAsia="Segoe UI" w:cs="Segoe UI"/>
              <w:sz w:val="18"/>
            </w:rPr>
            <w:t>_____________________________</w:t>
          </w:r>
          <w:r>
            <w:rPr>
              <w:rFonts w:ascii="Segoe UI" w:hAnsi="Segoe UI" w:eastAsia="Segoe UI" w:cs="Segoe UI"/>
              <w:sz w:val="18"/>
            </w:rPr>
            <w:t xml:space="preserve">  </w:t>
          </w:r>
          <w:r>
            <w:rPr>
              <w:rFonts w:ascii="Segoe UI" w:hAnsi="Segoe UI" w:eastAsia="Segoe UI" w:cs="Segoe UI"/>
              <w:sz w:val="18"/>
            </w:rPr>
            <w:tab/>
          </w:r>
          <w:r>
            <w:rPr>
              <w:rFonts w:ascii="Segoe UI" w:hAnsi="Segoe UI" w:eastAsia="Segoe UI" w:cs="Segoe UI"/>
              <w:sz w:val="18"/>
            </w:rPr>
            <w:t xml:space="preserve">Accepted by:  </w:t>
          </w:r>
          <w:r>
            <w:rPr>
              <w:rFonts w:ascii="Segoe UI" w:hAnsi="Segoe UI" w:eastAsia="Segoe UI" w:cs="Segoe UI"/>
              <w:sz w:val="18"/>
            </w:rPr>
            <w:t>___________________________________________________</w:t>
          </w:r>
          <w:r w:rsidR="00186504">
            <w:rPr>
              <w:rFonts w:ascii="Segoe UI" w:hAnsi="Segoe UI" w:eastAsia="Segoe UI" w:cs="Segoe UI"/>
              <w:sz w:val="18"/>
            </w:rPr>
            <w:t>_</w:t>
          </w:r>
          <w:r>
            <w:rPr>
              <w:rFonts w:ascii="Segoe UI" w:hAnsi="Segoe UI" w:eastAsia="Segoe UI" w:cs="Segoe UI"/>
              <w:sz w:val="18"/>
            </w:rPr>
            <w:t>___________</w:t>
          </w:r>
        </w:p>
        <w:p w:rsidR="00AE01CB" w:rsidP="00186504" w:rsidRDefault="00AE01CB" w14:paraId="0583B162" wp14:textId="77777777">
          <w:pPr>
            <w:spacing w:after="86" w:line="360" w:lineRule="auto"/>
          </w:pPr>
          <w:r>
            <w:rPr>
              <w:rFonts w:ascii="Segoe UI" w:hAnsi="Segoe UI" w:eastAsia="Segoe UI" w:cs="Segoe UI"/>
              <w:sz w:val="18"/>
            </w:rPr>
            <w:t xml:space="preserve">Approved:  </w:t>
          </w:r>
          <w:r>
            <w:rPr>
              <w:rFonts w:ascii="Wingdings" w:hAnsi="Wingdings" w:eastAsia="Wingdings" w:cs="Wingdings"/>
              <w:sz w:val="18"/>
            </w:rPr>
            <w:t></w:t>
          </w:r>
          <w:r>
            <w:rPr>
              <w:rFonts w:ascii="Segoe UI" w:hAnsi="Segoe UI" w:eastAsia="Segoe UI" w:cs="Segoe UI"/>
              <w:sz w:val="18"/>
            </w:rPr>
            <w:t xml:space="preserve"> Yes  </w:t>
          </w:r>
          <w:r>
            <w:rPr>
              <w:rFonts w:ascii="Wingdings" w:hAnsi="Wingdings" w:eastAsia="Wingdings" w:cs="Wingdings"/>
              <w:sz w:val="18"/>
            </w:rPr>
            <w:t></w:t>
          </w:r>
          <w:r>
            <w:rPr>
              <w:rFonts w:ascii="Segoe UI" w:hAnsi="Segoe UI" w:eastAsia="Segoe UI" w:cs="Segoe UI"/>
              <w:sz w:val="18"/>
            </w:rPr>
            <w:t xml:space="preserve"> No    Comments:  _____________________________________________________________________________</w:t>
          </w:r>
          <w:r w:rsidR="00186504">
            <w:rPr>
              <w:rFonts w:ascii="Segoe UI" w:hAnsi="Segoe UI" w:eastAsia="Segoe UI" w:cs="Segoe UI"/>
              <w:sz w:val="18"/>
            </w:rPr>
            <w:t>_</w:t>
          </w:r>
          <w:r>
            <w:rPr>
              <w:rFonts w:ascii="Segoe UI" w:hAnsi="Segoe UI" w:eastAsia="Segoe UI" w:cs="Segoe UI"/>
              <w:sz w:val="18"/>
            </w:rPr>
            <w:t>________________</w:t>
          </w:r>
          <w:r>
            <w:t xml:space="preserve"> </w:t>
          </w:r>
        </w:p>
        <w:p w:rsidR="00AE01CB" w:rsidP="00186504" w:rsidRDefault="00AE01CB" w14:paraId="7D5CD682" wp14:textId="77777777">
          <w:pPr>
            <w:tabs>
              <w:tab w:val="center" w:pos="8158"/>
            </w:tabs>
            <w:spacing w:after="69" w:line="360" w:lineRule="auto"/>
          </w:pPr>
          <w:r>
            <w:rPr>
              <w:rFonts w:ascii="Segoe UI" w:hAnsi="Segoe UI" w:eastAsia="Segoe UI" w:cs="Segoe UI"/>
              <w:sz w:val="18"/>
            </w:rPr>
            <w:t>Approved by:  ___________________________________________________</w:t>
          </w:r>
          <w:r w:rsidR="00186504">
            <w:rPr>
              <w:rFonts w:ascii="Segoe UI" w:hAnsi="Segoe UI" w:eastAsia="Segoe UI" w:cs="Segoe UI"/>
              <w:sz w:val="18"/>
            </w:rPr>
            <w:t xml:space="preserve">______      </w:t>
          </w:r>
          <w:r>
            <w:rPr>
              <w:rFonts w:ascii="Segoe UI" w:hAnsi="Segoe UI" w:eastAsia="Segoe UI" w:cs="Segoe UI"/>
              <w:sz w:val="18"/>
            </w:rPr>
            <w:t>Total Scholarship Amount:  $ _______</w:t>
          </w:r>
          <w:r w:rsidR="00186504">
            <w:rPr>
              <w:rFonts w:ascii="Segoe UI" w:hAnsi="Segoe UI" w:eastAsia="Segoe UI" w:cs="Segoe UI"/>
              <w:sz w:val="18"/>
            </w:rPr>
            <w:t>_______</w:t>
          </w:r>
          <w:r>
            <w:rPr>
              <w:rFonts w:ascii="Segoe UI" w:hAnsi="Segoe UI" w:eastAsia="Segoe UI" w:cs="Segoe UI"/>
              <w:sz w:val="18"/>
            </w:rPr>
            <w:t>______________</w:t>
          </w:r>
          <w:r>
            <w:rPr>
              <w:rFonts w:ascii="Segoe UI" w:hAnsi="Segoe UI" w:eastAsia="Segoe UI" w:cs="Segoe UI"/>
              <w:sz w:val="6"/>
            </w:rPr>
            <w:t xml:space="preserve">  </w:t>
          </w:r>
        </w:p>
      </w:tc>
    </w:tr>
  </w:tbl>
  <w:p xmlns:wp14="http://schemas.microsoft.com/office/word/2010/wordml" w:rsidR="00AE01CB" w:rsidP="00186504" w:rsidRDefault="00AE01CB" w14:paraId="0E27B00A" wp14:textId="77777777">
    <w:pPr>
      <w:pStyle w:val="Footer"/>
      <w:spacing w:line="36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3C76CE" w:rsidP="00AE01CB" w:rsidRDefault="003C76CE" w14:paraId="60061E4C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3C76CE" w:rsidP="00AE01CB" w:rsidRDefault="003C76CE" w14:paraId="44EAFD9C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A0A4A"/>
    <w:multiLevelType w:val="hybridMultilevel"/>
    <w:tmpl w:val="C6986612"/>
    <w:lvl w:ilvl="0" w:tplc="610A0FF6">
      <w:start w:val="1"/>
      <w:numFmt w:val="bullet"/>
      <w:lvlText w:val=""/>
      <w:lvlJc w:val="left"/>
      <w:pPr>
        <w:ind w:left="735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99A84384">
      <w:start w:val="1"/>
      <w:numFmt w:val="bullet"/>
      <w:lvlText w:val="o"/>
      <w:lvlJc w:val="left"/>
      <w:pPr>
        <w:ind w:left="145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B4C2EC54">
      <w:start w:val="1"/>
      <w:numFmt w:val="bullet"/>
      <w:lvlText w:val="▪"/>
      <w:lvlJc w:val="left"/>
      <w:pPr>
        <w:ind w:left="217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1764B608">
      <w:start w:val="1"/>
      <w:numFmt w:val="bullet"/>
      <w:lvlText w:val="•"/>
      <w:lvlJc w:val="left"/>
      <w:pPr>
        <w:ind w:left="289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D47E5EC6">
      <w:start w:val="1"/>
      <w:numFmt w:val="bullet"/>
      <w:lvlText w:val="o"/>
      <w:lvlJc w:val="left"/>
      <w:pPr>
        <w:ind w:left="361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6CA0D7C6">
      <w:start w:val="1"/>
      <w:numFmt w:val="bullet"/>
      <w:lvlText w:val="▪"/>
      <w:lvlJc w:val="left"/>
      <w:pPr>
        <w:ind w:left="433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7BD2BA24">
      <w:start w:val="1"/>
      <w:numFmt w:val="bullet"/>
      <w:lvlText w:val="•"/>
      <w:lvlJc w:val="left"/>
      <w:pPr>
        <w:ind w:left="505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9E40841E">
      <w:start w:val="1"/>
      <w:numFmt w:val="bullet"/>
      <w:lvlText w:val="o"/>
      <w:lvlJc w:val="left"/>
      <w:pPr>
        <w:ind w:left="577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FCACE01C">
      <w:start w:val="1"/>
      <w:numFmt w:val="bullet"/>
      <w:lvlText w:val="▪"/>
      <w:lvlJc w:val="left"/>
      <w:pPr>
        <w:ind w:left="649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TUwMzAwNDU2NrBU0lEKTi0uzszPAykwqgUAKY9EOSwAAAA="/>
  </w:docVars>
  <w:rsids>
    <w:rsidRoot w:val="00DB1062"/>
    <w:rsid w:val="00186504"/>
    <w:rsid w:val="001E6F77"/>
    <w:rsid w:val="00201F1D"/>
    <w:rsid w:val="003C76CE"/>
    <w:rsid w:val="00436478"/>
    <w:rsid w:val="006A3260"/>
    <w:rsid w:val="007739EA"/>
    <w:rsid w:val="00856296"/>
    <w:rsid w:val="00AE01CB"/>
    <w:rsid w:val="00BC0C55"/>
    <w:rsid w:val="00DB1062"/>
    <w:rsid w:val="00FC3472"/>
    <w:rsid w:val="1819277E"/>
    <w:rsid w:val="30077850"/>
    <w:rsid w:val="31CB589D"/>
    <w:rsid w:val="39FCD1A7"/>
    <w:rsid w:val="56F71E22"/>
    <w:rsid w:val="58422E80"/>
    <w:rsid w:val="6C358A79"/>
    <w:rsid w:val="7065A1B6"/>
    <w:rsid w:val="730AE987"/>
    <w:rsid w:val="7A504BFB"/>
    <w:rsid w:val="7BCEB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851D2D"/>
  <w15:docId w15:val="{8F6E2405-89D5-4A93-A8FF-78A4F373910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Pr>
      <w:rFonts w:ascii="Calibri" w:hAnsi="Calibri" w:eastAsia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2"/>
      <w:ind w:left="10" w:hanging="10"/>
      <w:outlineLvl w:val="0"/>
    </w:pPr>
    <w:rPr>
      <w:rFonts w:ascii="Segoe UI" w:hAnsi="Segoe UI" w:eastAsia="Segoe UI" w:cs="Segoe UI"/>
      <w:b/>
      <w:color w:val="6F2F9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rPr>
      <w:rFonts w:ascii="Segoe UI" w:hAnsi="Segoe UI" w:eastAsia="Segoe UI" w:cs="Segoe UI"/>
      <w:b/>
      <w:color w:val="6F2F9F"/>
      <w:sz w:val="22"/>
    </w:rPr>
  </w:style>
  <w:style w:type="table" w:styleId="TableGrid" w:customStyle="1">
    <w:name w:val="Table 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E01C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E01CB"/>
    <w:rPr>
      <w:rFonts w:ascii="Calibri" w:hAnsi="Calibri" w:eastAsia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AE01C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E01CB"/>
    <w:rPr>
      <w:rFonts w:ascii="Calibri" w:hAnsi="Calibri" w:eastAsia="Calibri" w:cs="Calibri"/>
      <w:color w:val="000000"/>
    </w:rPr>
  </w:style>
  <w:style w:type="paragraph" w:styleId="Default" w:customStyle="1">
    <w:name w:val="Default"/>
    <w:rsid w:val="006A3260"/>
    <w:pPr>
      <w:spacing w:after="0" w:line="240" w:lineRule="auto"/>
    </w:pPr>
    <w:rPr>
      <w:rFonts w:ascii="Arial" w:hAnsi="Arial" w:eastAsia="Times New Roman" w:cs="Arial"/>
      <w:color w:val="000000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image" Target="media/image7.png" Id="rId13" /><Relationship Type="http://schemas.openxmlformats.org/officeDocument/2006/relationships/image" Target="media/image12.png" Id="rId18" /><Relationship Type="http://schemas.openxmlformats.org/officeDocument/2006/relationships/image" Target="media/image20.png" Id="rId26" /><Relationship Type="http://schemas.openxmlformats.org/officeDocument/2006/relationships/image" Target="media/image35.png" Id="rId39" /><Relationship Type="http://schemas.openxmlformats.org/officeDocument/2006/relationships/settings" Target="settings.xml" Id="rId3" /><Relationship Type="http://schemas.openxmlformats.org/officeDocument/2006/relationships/image" Target="media/image15.png" Id="rId21" /><Relationship Type="http://schemas.openxmlformats.org/officeDocument/2006/relationships/image" Target="media/image28.png" Id="rId34" /><Relationship Type="http://schemas.openxmlformats.org/officeDocument/2006/relationships/image" Target="media/image32.png" Id="rId42" /><Relationship Type="http://schemas.openxmlformats.org/officeDocument/2006/relationships/theme" Target="theme/theme1.xml" Id="rId47" /><Relationship Type="http://schemas.openxmlformats.org/officeDocument/2006/relationships/image" Target="media/image1.png" Id="rId7" /><Relationship Type="http://schemas.openxmlformats.org/officeDocument/2006/relationships/image" Target="media/image6.png" Id="rId12" /><Relationship Type="http://schemas.openxmlformats.org/officeDocument/2006/relationships/image" Target="media/image11.png" Id="rId17" /><Relationship Type="http://schemas.openxmlformats.org/officeDocument/2006/relationships/image" Target="media/image19.png" Id="rId25" /><Relationship Type="http://schemas.openxmlformats.org/officeDocument/2006/relationships/image" Target="media/image27.jpeg" Id="rId33" /><Relationship Type="http://schemas.openxmlformats.org/officeDocument/2006/relationships/image" Target="media/image34.png" Id="rId38" /><Relationship Type="http://schemas.openxmlformats.org/officeDocument/2006/relationships/fontTable" Target="fontTable.xml" Id="rId46" /><Relationship Type="http://schemas.openxmlformats.org/officeDocument/2006/relationships/styles" Target="styles.xml" Id="rId2" /><Relationship Type="http://schemas.openxmlformats.org/officeDocument/2006/relationships/image" Target="media/image10.png" Id="rId16" /><Relationship Type="http://schemas.openxmlformats.org/officeDocument/2006/relationships/image" Target="media/image14.png" Id="rId20" /><Relationship Type="http://schemas.openxmlformats.org/officeDocument/2006/relationships/image" Target="media/image23.png" Id="rId29" /><Relationship Type="http://schemas.openxmlformats.org/officeDocument/2006/relationships/image" Target="media/image37.png" Id="rId41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png" Id="rId11" /><Relationship Type="http://schemas.openxmlformats.org/officeDocument/2006/relationships/image" Target="media/image18.png" Id="rId24" /><Relationship Type="http://schemas.openxmlformats.org/officeDocument/2006/relationships/image" Target="media/image26.png" Id="rId32" /><Relationship Type="http://schemas.openxmlformats.org/officeDocument/2006/relationships/image" Target="media/image210.png" Id="rId37" /><Relationship Type="http://schemas.openxmlformats.org/officeDocument/2006/relationships/image" Target="media/image31.png" Id="rId40" /><Relationship Type="http://schemas.openxmlformats.org/officeDocument/2006/relationships/footer" Target="footer1.xml" Id="rId45" /><Relationship Type="http://schemas.openxmlformats.org/officeDocument/2006/relationships/footnotes" Target="footnotes.xml" Id="rId5" /><Relationship Type="http://schemas.openxmlformats.org/officeDocument/2006/relationships/image" Target="media/image9.png" Id="rId15" /><Relationship Type="http://schemas.openxmlformats.org/officeDocument/2006/relationships/image" Target="media/image17.png" Id="rId23" /><Relationship Type="http://schemas.openxmlformats.org/officeDocument/2006/relationships/image" Target="media/image22.png" Id="rId28" /><Relationship Type="http://schemas.openxmlformats.org/officeDocument/2006/relationships/image" Target="media/image30.png" Id="rId36" /><Relationship Type="http://schemas.openxmlformats.org/officeDocument/2006/relationships/image" Target="media/image4.png" Id="rId10" /><Relationship Type="http://schemas.openxmlformats.org/officeDocument/2006/relationships/image" Target="media/image13.jpg" Id="rId19" /><Relationship Type="http://schemas.openxmlformats.org/officeDocument/2006/relationships/image" Target="media/image25.png" Id="rId31" /><Relationship Type="http://schemas.openxmlformats.org/officeDocument/2006/relationships/image" Target="media/image33.png" Id="rId44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image" Target="media/image8.png" Id="rId14" /><Relationship Type="http://schemas.openxmlformats.org/officeDocument/2006/relationships/image" Target="media/image16.png" Id="rId22" /><Relationship Type="http://schemas.openxmlformats.org/officeDocument/2006/relationships/image" Target="media/image21.png" Id="rId27" /><Relationship Type="http://schemas.openxmlformats.org/officeDocument/2006/relationships/image" Target="media/image24.png" Id="rId30" /><Relationship Type="http://schemas.openxmlformats.org/officeDocument/2006/relationships/image" Target="media/image29.png" Id="rId35" /><Relationship Type="http://schemas.openxmlformats.org/officeDocument/2006/relationships/image" Target="media/image39.png" Id="rId43" /><Relationship Type="http://schemas.openxmlformats.org/officeDocument/2006/relationships/hyperlink" Target="mailto:scholarship@sjumckc.org" TargetMode="External" Id="R4b6390658630497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iffani Kintchen</dc:creator>
  <keywords/>
  <lastModifiedBy>SJUMC Scholarship Committee</lastModifiedBy>
  <revision>3</revision>
  <dcterms:created xsi:type="dcterms:W3CDTF">2019-06-18T16:53:00.0000000Z</dcterms:created>
  <dcterms:modified xsi:type="dcterms:W3CDTF">2021-03-31T03:21:07.6881940Z</dcterms:modified>
</coreProperties>
</file>